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8F34A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8F34A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8F34A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8F34A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8F34A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8F34A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8F34A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8F34A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8F34A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8F34A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8F34A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8F34A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8F34A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8F34A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8F34A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8F34A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8F34A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8F34A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8F34A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8F34A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8F34A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8F34A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8F34A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8F34A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8F34A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8F34A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8F34A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20A87" w:rsidRPr="00D2146B" w:rsidRDefault="00620A8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20A87" w:rsidRPr="00D2146B" w:rsidRDefault="00620A8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20A87" w:rsidRDefault="00620A8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20A87" w:rsidRDefault="00620A87" w:rsidP="00942B30">
                              <w:pPr>
                                <w:spacing w:before="60" w:line="256" w:lineRule="auto"/>
                                <w:jc w:val="center"/>
                                <w:rPr>
                                  <w:sz w:val="24"/>
                                  <w:szCs w:val="24"/>
                                </w:rPr>
                              </w:pPr>
                              <w:r>
                                <w:rPr>
                                  <w:rFonts w:eastAsia="Calibri"/>
                                  <w:color w:val="000000"/>
                                  <w:sz w:val="18"/>
                                  <w:szCs w:val="18"/>
                                </w:rPr>
                                <w:t>Parser</w:t>
                              </w:r>
                            </w:p>
                            <w:p w14:paraId="1ABFD117" w14:textId="77777777" w:rsidR="00620A87" w:rsidRDefault="00620A8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20A87" w:rsidRDefault="00620A87" w:rsidP="003727AB">
                              <w:pPr>
                                <w:spacing w:before="60" w:line="254" w:lineRule="auto"/>
                                <w:jc w:val="center"/>
                                <w:rPr>
                                  <w:sz w:val="24"/>
                                  <w:szCs w:val="24"/>
                                </w:rPr>
                              </w:pPr>
                              <w:r>
                                <w:rPr>
                                  <w:rFonts w:eastAsia="Calibri"/>
                                  <w:color w:val="000000"/>
                                  <w:sz w:val="18"/>
                                  <w:szCs w:val="18"/>
                                </w:rPr>
                                <w:t>Scanner</w:t>
                              </w:r>
                            </w:p>
                            <w:p w14:paraId="03FD0412" w14:textId="77777777" w:rsidR="00620A87" w:rsidRDefault="00620A8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20A87" w:rsidRDefault="00620A8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20A87" w:rsidRDefault="00620A87" w:rsidP="003567A1">
                              <w:pPr>
                                <w:spacing w:before="0" w:line="252" w:lineRule="auto"/>
                                <w:jc w:val="center"/>
                                <w:rPr>
                                  <w:sz w:val="24"/>
                                  <w:szCs w:val="24"/>
                                </w:rPr>
                              </w:pPr>
                            </w:p>
                            <w:p w14:paraId="217B84F7" w14:textId="77777777" w:rsidR="00620A87" w:rsidRDefault="00620A8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20A87" w:rsidRDefault="00620A8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20A87" w:rsidRPr="00EF6288" w:rsidRDefault="00620A8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20A87" w:rsidRDefault="00620A8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20A87" w:rsidRDefault="00620A8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20A87" w:rsidRDefault="00620A8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20A87" w:rsidRPr="00E962F6" w:rsidRDefault="00620A8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20A87" w:rsidRDefault="00620A8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620A87" w:rsidRDefault="00620A87"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620A87" w:rsidRDefault="00620A87"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20A87" w:rsidRDefault="00620A8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20A87" w:rsidRDefault="00620A8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20A87" w:rsidRPr="00D2146B" w:rsidRDefault="00620A8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20A87" w:rsidRPr="00D2146B" w:rsidRDefault="00620A8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20A87" w:rsidRDefault="00620A8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20A87" w:rsidRDefault="00620A87" w:rsidP="00942B30">
                        <w:pPr>
                          <w:spacing w:before="60" w:line="256" w:lineRule="auto"/>
                          <w:jc w:val="center"/>
                          <w:rPr>
                            <w:sz w:val="24"/>
                            <w:szCs w:val="24"/>
                          </w:rPr>
                        </w:pPr>
                        <w:r>
                          <w:rPr>
                            <w:rFonts w:eastAsia="Calibri"/>
                            <w:color w:val="000000"/>
                            <w:sz w:val="18"/>
                            <w:szCs w:val="18"/>
                          </w:rPr>
                          <w:t>Parser</w:t>
                        </w:r>
                      </w:p>
                      <w:p w14:paraId="1ABFD117" w14:textId="77777777" w:rsidR="00620A87" w:rsidRDefault="00620A8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20A87" w:rsidRDefault="00620A87" w:rsidP="003727AB">
                        <w:pPr>
                          <w:spacing w:before="60" w:line="254" w:lineRule="auto"/>
                          <w:jc w:val="center"/>
                          <w:rPr>
                            <w:sz w:val="24"/>
                            <w:szCs w:val="24"/>
                          </w:rPr>
                        </w:pPr>
                        <w:r>
                          <w:rPr>
                            <w:rFonts w:eastAsia="Calibri"/>
                            <w:color w:val="000000"/>
                            <w:sz w:val="18"/>
                            <w:szCs w:val="18"/>
                          </w:rPr>
                          <w:t>Scanner</w:t>
                        </w:r>
                      </w:p>
                      <w:p w14:paraId="03FD0412" w14:textId="77777777" w:rsidR="00620A87" w:rsidRDefault="00620A8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20A87" w:rsidRDefault="00620A8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20A87" w:rsidRDefault="00620A87" w:rsidP="003567A1">
                        <w:pPr>
                          <w:spacing w:before="0" w:line="252" w:lineRule="auto"/>
                          <w:jc w:val="center"/>
                          <w:rPr>
                            <w:sz w:val="24"/>
                            <w:szCs w:val="24"/>
                          </w:rPr>
                        </w:pPr>
                      </w:p>
                      <w:p w14:paraId="217B84F7" w14:textId="77777777" w:rsidR="00620A87" w:rsidRDefault="00620A8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20A87" w:rsidRDefault="00620A8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20A87" w:rsidRPr="00EF6288" w:rsidRDefault="00620A8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20A87" w:rsidRDefault="00620A8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20A87" w:rsidRDefault="00620A8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20A87" w:rsidRDefault="00620A8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20A87" w:rsidRPr="00E962F6" w:rsidRDefault="00620A8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20A87" w:rsidRDefault="00620A8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620A87" w:rsidRDefault="00620A87"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620A87" w:rsidRDefault="00620A87"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20A87" w:rsidRDefault="00620A8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20A87" w:rsidRDefault="00620A8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20A87" w:rsidRPr="00D2146B" w:rsidRDefault="00620A8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20A87" w:rsidRPr="00D2146B" w:rsidRDefault="00620A8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20A87" w:rsidRDefault="00620A8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20A87" w:rsidRDefault="00620A87" w:rsidP="00541B67">
                              <w:pPr>
                                <w:spacing w:before="60" w:line="256" w:lineRule="auto"/>
                                <w:jc w:val="center"/>
                                <w:rPr>
                                  <w:sz w:val="24"/>
                                  <w:szCs w:val="24"/>
                                </w:rPr>
                              </w:pPr>
                              <w:r>
                                <w:rPr>
                                  <w:rFonts w:eastAsia="Calibri"/>
                                  <w:color w:val="000000"/>
                                  <w:sz w:val="18"/>
                                  <w:szCs w:val="18"/>
                                </w:rPr>
                                <w:t>Parser</w:t>
                              </w:r>
                            </w:p>
                            <w:p w14:paraId="738A4637" w14:textId="77777777" w:rsidR="00620A87" w:rsidRDefault="00620A8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20A87" w:rsidRDefault="00620A87" w:rsidP="00541B67">
                              <w:pPr>
                                <w:spacing w:before="60" w:line="254" w:lineRule="auto"/>
                                <w:jc w:val="center"/>
                                <w:rPr>
                                  <w:sz w:val="24"/>
                                  <w:szCs w:val="24"/>
                                </w:rPr>
                              </w:pPr>
                              <w:r>
                                <w:rPr>
                                  <w:rFonts w:eastAsia="Calibri"/>
                                  <w:color w:val="000000"/>
                                  <w:sz w:val="18"/>
                                  <w:szCs w:val="18"/>
                                </w:rPr>
                                <w:t>Scanner</w:t>
                              </w:r>
                            </w:p>
                            <w:p w14:paraId="1FC59E41" w14:textId="77777777" w:rsidR="00620A87" w:rsidRDefault="00620A8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20A87" w:rsidRDefault="00620A8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20A87" w:rsidRDefault="00620A87" w:rsidP="00541B67">
                              <w:pPr>
                                <w:spacing w:before="0" w:line="252" w:lineRule="auto"/>
                                <w:jc w:val="center"/>
                                <w:rPr>
                                  <w:sz w:val="24"/>
                                  <w:szCs w:val="24"/>
                                </w:rPr>
                              </w:pPr>
                            </w:p>
                            <w:p w14:paraId="1164C4DA" w14:textId="77777777" w:rsidR="00620A87" w:rsidRDefault="00620A8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20A87" w:rsidRDefault="00620A8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20A87" w:rsidRPr="00EF6288" w:rsidRDefault="00620A8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20A87" w:rsidRDefault="00620A8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20A87" w:rsidRDefault="00620A8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20A87" w:rsidRDefault="00620A8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20A87" w:rsidRPr="00E962F6" w:rsidRDefault="00620A8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20A87" w:rsidRDefault="00620A8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620A87" w:rsidRDefault="00620A87"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620A87" w:rsidRDefault="00620A87"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620A87" w:rsidRDefault="00620A8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620A87" w:rsidRDefault="00620A8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20A87" w:rsidRPr="00D2146B" w:rsidRDefault="00620A8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20A87" w:rsidRPr="00D2146B" w:rsidRDefault="00620A8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20A87" w:rsidRDefault="00620A8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20A87" w:rsidRDefault="00620A87" w:rsidP="00541B67">
                        <w:pPr>
                          <w:spacing w:before="60" w:line="256" w:lineRule="auto"/>
                          <w:jc w:val="center"/>
                          <w:rPr>
                            <w:sz w:val="24"/>
                            <w:szCs w:val="24"/>
                          </w:rPr>
                        </w:pPr>
                        <w:r>
                          <w:rPr>
                            <w:rFonts w:eastAsia="Calibri"/>
                            <w:color w:val="000000"/>
                            <w:sz w:val="18"/>
                            <w:szCs w:val="18"/>
                          </w:rPr>
                          <w:t>Parser</w:t>
                        </w:r>
                      </w:p>
                      <w:p w14:paraId="738A4637" w14:textId="77777777" w:rsidR="00620A87" w:rsidRDefault="00620A8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20A87" w:rsidRDefault="00620A87" w:rsidP="00541B67">
                        <w:pPr>
                          <w:spacing w:before="60" w:line="254" w:lineRule="auto"/>
                          <w:jc w:val="center"/>
                          <w:rPr>
                            <w:sz w:val="24"/>
                            <w:szCs w:val="24"/>
                          </w:rPr>
                        </w:pPr>
                        <w:r>
                          <w:rPr>
                            <w:rFonts w:eastAsia="Calibri"/>
                            <w:color w:val="000000"/>
                            <w:sz w:val="18"/>
                            <w:szCs w:val="18"/>
                          </w:rPr>
                          <w:t>Scanner</w:t>
                        </w:r>
                      </w:p>
                      <w:p w14:paraId="1FC59E41" w14:textId="77777777" w:rsidR="00620A87" w:rsidRDefault="00620A8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20A87" w:rsidRDefault="00620A8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20A87" w:rsidRDefault="00620A87" w:rsidP="00541B67">
                        <w:pPr>
                          <w:spacing w:before="0" w:line="252" w:lineRule="auto"/>
                          <w:jc w:val="center"/>
                          <w:rPr>
                            <w:sz w:val="24"/>
                            <w:szCs w:val="24"/>
                          </w:rPr>
                        </w:pPr>
                      </w:p>
                      <w:p w14:paraId="1164C4DA" w14:textId="77777777" w:rsidR="00620A87" w:rsidRDefault="00620A8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20A87" w:rsidRDefault="00620A8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20A87" w:rsidRPr="00EF6288" w:rsidRDefault="00620A8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20A87" w:rsidRDefault="00620A8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20A87" w:rsidRDefault="00620A8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20A87" w:rsidRDefault="00620A8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20A87" w:rsidRPr="00E962F6" w:rsidRDefault="00620A8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20A87" w:rsidRDefault="00620A8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620A87" w:rsidRDefault="00620A87"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620A87" w:rsidRDefault="00620A87"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20A87" w:rsidRDefault="00620A8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20A87" w:rsidRDefault="00620A8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20A87" w:rsidRDefault="00620A87" w:rsidP="007016BF">
                              <w:pPr>
                                <w:spacing w:before="60" w:after="0"/>
                                <w:jc w:val="center"/>
                                <w:rPr>
                                  <w:lang w:val="sv-SE"/>
                                </w:rPr>
                              </w:pPr>
                              <w:r>
                                <w:rPr>
                                  <w:lang w:val="sv-SE"/>
                                </w:rPr>
                                <w:t>Register Preparator</w:t>
                              </w:r>
                            </w:p>
                            <w:p w14:paraId="5B7E5EAE" w14:textId="77777777" w:rsidR="00620A87" w:rsidRPr="00C7380D" w:rsidRDefault="00620A8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20A87" w:rsidRDefault="00620A87" w:rsidP="00F52895">
                              <w:pPr>
                                <w:spacing w:before="60" w:after="0"/>
                                <w:jc w:val="center"/>
                                <w:rPr>
                                  <w:lang w:val="sv-SE"/>
                                </w:rPr>
                              </w:pPr>
                              <w:r>
                                <w:rPr>
                                  <w:lang w:val="sv-SE"/>
                                </w:rPr>
                                <w:t>Register Allocator</w:t>
                              </w:r>
                            </w:p>
                            <w:p w14:paraId="49971E8A" w14:textId="77777777" w:rsidR="00620A87" w:rsidRDefault="00620A8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20A87" w:rsidRPr="009C410A" w:rsidRDefault="00620A8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20A87" w:rsidRPr="009C410A" w:rsidRDefault="00620A8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20A87" w:rsidRDefault="00620A8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20A87" w:rsidRDefault="00620A8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20A87" w:rsidRDefault="00620A87" w:rsidP="007016BF">
                              <w:pPr>
                                <w:pStyle w:val="Normalwebb"/>
                                <w:spacing w:before="60" w:line="252" w:lineRule="auto"/>
                                <w:jc w:val="center"/>
                              </w:pPr>
                              <w:r>
                                <w:rPr>
                                  <w:rFonts w:eastAsia="Calibri"/>
                                  <w:sz w:val="22"/>
                                  <w:szCs w:val="22"/>
                                  <w:lang w:val="en-US"/>
                                </w:rPr>
                                <w:t>Object Code</w:t>
                              </w:r>
                            </w:p>
                            <w:p w14:paraId="774C3A6C" w14:textId="77777777" w:rsidR="00620A87" w:rsidRDefault="00620A8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20A87" w:rsidRDefault="00620A8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20A87" w:rsidRDefault="00620A8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20A87" w:rsidRDefault="00620A87" w:rsidP="007016BF">
                        <w:pPr>
                          <w:spacing w:before="60" w:after="0"/>
                          <w:jc w:val="center"/>
                          <w:rPr>
                            <w:lang w:val="sv-SE"/>
                          </w:rPr>
                        </w:pPr>
                        <w:r>
                          <w:rPr>
                            <w:lang w:val="sv-SE"/>
                          </w:rPr>
                          <w:t>Register Preparator</w:t>
                        </w:r>
                      </w:p>
                      <w:p w14:paraId="5B7E5EAE" w14:textId="77777777" w:rsidR="00620A87" w:rsidRPr="00C7380D" w:rsidRDefault="00620A87"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20A87" w:rsidRDefault="00620A87" w:rsidP="00F52895">
                        <w:pPr>
                          <w:spacing w:before="60" w:after="0"/>
                          <w:jc w:val="center"/>
                          <w:rPr>
                            <w:lang w:val="sv-SE"/>
                          </w:rPr>
                        </w:pPr>
                        <w:r>
                          <w:rPr>
                            <w:lang w:val="sv-SE"/>
                          </w:rPr>
                          <w:t>Register Allocator</w:t>
                        </w:r>
                      </w:p>
                      <w:p w14:paraId="49971E8A" w14:textId="77777777" w:rsidR="00620A87" w:rsidRDefault="00620A87"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20A87" w:rsidRPr="009C410A" w:rsidRDefault="00620A8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20A87" w:rsidRPr="009C410A" w:rsidRDefault="00620A8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20A87" w:rsidRDefault="00620A87"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20A87" w:rsidRDefault="00620A87"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20A87" w:rsidRDefault="00620A87" w:rsidP="007016BF">
                        <w:pPr>
                          <w:pStyle w:val="Normalwebb"/>
                          <w:spacing w:before="60" w:line="252" w:lineRule="auto"/>
                          <w:jc w:val="center"/>
                        </w:pPr>
                        <w:r>
                          <w:rPr>
                            <w:rFonts w:eastAsia="Calibri"/>
                            <w:sz w:val="22"/>
                            <w:szCs w:val="22"/>
                            <w:lang w:val="en-US"/>
                          </w:rPr>
                          <w:t>Object Code</w:t>
                        </w:r>
                      </w:p>
                      <w:p w14:paraId="774C3A6C" w14:textId="77777777" w:rsidR="00620A87" w:rsidRDefault="00620A87"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20A87" w:rsidRDefault="00620A8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20A87" w:rsidRDefault="00620A8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gramStart"/>
      <w:r>
        <w:rPr>
          <w:highlight w:val="white"/>
        </w:rPr>
        <w:t>a</w:t>
      </w:r>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w:t>
      </w:r>
      <w:proofErr w:type="gramStart"/>
      <w:r w:rsidR="00A05D78">
        <w:rPr>
          <w:highlight w:val="white"/>
          <w:lang w:val="sv-SE"/>
        </w:rPr>
        <w:t>to to</w:t>
      </w:r>
      <w:proofErr w:type="gramEnd"/>
      <w:r w:rsidR="00A05D78">
        <w:rPr>
          <w:highlight w:val="white"/>
          <w:lang w:val="sv-SE"/>
        </w:rPr>
        <w:t xml:space="preserve">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used both bitwise </w:t>
      </w:r>
      <w:proofErr w:type="gramStart"/>
      <w:r>
        <w:rPr>
          <w:highlight w:val="white"/>
          <w:lang w:val="sv-SE"/>
        </w:rPr>
        <w:t>and as</w:t>
      </w:r>
      <w:proofErr w:type="gramEnd"/>
      <w:r>
        <w:rPr>
          <w:highlight w:val="white"/>
          <w:lang w:val="sv-SE"/>
        </w:rPr>
        <w:t xml:space="preserve">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w:t>
      </w:r>
      <w:proofErr w:type="gramStart"/>
      <w:r>
        <w:rPr>
          <w:highlight w:val="white"/>
          <w:lang w:val="sv-SE"/>
        </w:rPr>
        <w:t>dots ’</w:t>
      </w:r>
      <w:proofErr w:type="gramEnd"/>
      <w:r>
        <w:rPr>
          <w:highlight w:val="white"/>
          <w:lang w:val="sv-SE"/>
        </w:rPr>
        <w:t xml:space="preserve">...’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w:t>
      </w:r>
      <w:proofErr w:type="gramStart"/>
      <w:r>
        <w:rPr>
          <w:highlight w:val="white"/>
          <w:lang w:val="sv-SE"/>
        </w:rPr>
        <w:t>parentheses ’</w:t>
      </w:r>
      <w:proofErr w:type="gramEnd"/>
      <w:r>
        <w:rPr>
          <w:highlight w:val="white"/>
          <w:lang w:val="sv-SE"/>
        </w:rPr>
        <w:t xml:space="preserve">(’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interrupt, jump_register, syscall, and carry flag tokens are used for internal </w:t>
      </w:r>
      <w:proofErr w:type="gramStart"/>
      <w:r>
        <w:rPr>
          <w:highlight w:val="white"/>
          <w:lang w:val="sv-SE"/>
        </w:rPr>
        <w:t>system calls</w:t>
      </w:r>
      <w:proofErr w:type="gramEnd"/>
      <w:r>
        <w:rPr>
          <w:highlight w:val="white"/>
          <w:lang w:val="sv-SE"/>
        </w:rPr>
        <w:t xml:space="preserve">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 xml:space="preserve">the struct or union to the symbol table, if the optional name </w:t>
      </w:r>
      <w:proofErr w:type="gramStart"/>
      <w:r w:rsidR="00231CFF">
        <w:rPr>
          <w:highlight w:val="white"/>
          <w:lang w:val="sv-SE"/>
        </w:rPr>
        <w:t>is not</w:t>
      </w:r>
      <w:proofErr w:type="gramEnd"/>
      <w:r w:rsidR="00231CFF">
        <w:rPr>
          <w:highlight w:val="white"/>
          <w:lang w:val="sv-SE"/>
        </w:rPr>
        <w:t xml:space="preserve">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 xml:space="preserve">symbol table, if the optional name </w:t>
      </w:r>
      <w:proofErr w:type="gramStart"/>
      <w:r>
        <w:rPr>
          <w:highlight w:val="white"/>
          <w:lang w:val="sv-SE"/>
        </w:rPr>
        <w:t>is not</w:t>
      </w:r>
      <w:proofErr w:type="gramEnd"/>
      <w:r>
        <w:rPr>
          <w:highlight w:val="white"/>
          <w:lang w:val="sv-SE"/>
        </w:rPr>
        <w:t xml:space="preserve">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w:t>
      </w:r>
      <w:proofErr w:type="gramStart"/>
      <w:r w:rsidR="005A61B1">
        <w:rPr>
          <w:highlight w:val="white"/>
          <w:lang w:val="sv-SE"/>
        </w:rPr>
        <w:t>is not</w:t>
      </w:r>
      <w:proofErr w:type="gramEnd"/>
      <w:r w:rsidR="005A61B1">
        <w:rPr>
          <w:highlight w:val="white"/>
          <w:lang w:val="sv-SE"/>
        </w:rPr>
        <w:t xml:space="preserve">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 xml:space="preserve">enumeration item list. In that case, we look up the name and returns its type. The type will actually be constant signed integer. However, the name of the enumeraion must </w:t>
      </w:r>
      <w:proofErr w:type="gramStart"/>
      <w:r w:rsidR="006A3D35">
        <w:rPr>
          <w:highlight w:val="white"/>
          <w:lang w:val="sv-SE"/>
        </w:rPr>
        <w:t>exist,;</w:t>
      </w:r>
      <w:proofErr w:type="gramEnd"/>
      <w:r w:rsidR="006A3D35">
        <w:rPr>
          <w:highlight w:val="white"/>
          <w:lang w:val="sv-SE"/>
        </w:rPr>
        <w:t xml:space="preserve">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 xml:space="preserve">When it comes to enumeration we have a </w:t>
      </w:r>
      <w:proofErr w:type="gramStart"/>
      <w:r>
        <w:rPr>
          <w:highlight w:val="white"/>
          <w:lang w:val="sv-SE"/>
        </w:rPr>
        <w:t>potential problem</w:t>
      </w:r>
      <w:proofErr w:type="gramEnd"/>
      <w:r>
        <w:rPr>
          <w:highlight w:val="white"/>
          <w:lang w:val="sv-SE"/>
        </w:rPr>
        <w:t>.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w:t>
      </w:r>
      <w:proofErr w:type="gramStart"/>
      <w:r w:rsidR="005771DF">
        <w:rPr>
          <w:highlight w:val="white"/>
          <w:lang w:val="sv-SE"/>
        </w:rPr>
        <w:t>list inside</w:t>
      </w:r>
      <w:proofErr w:type="gramEnd"/>
      <w:r w:rsidR="005771DF">
        <w:rPr>
          <w:highlight w:val="white"/>
          <w:lang w:val="sv-SE"/>
        </w:rPr>
        <w:t xml:space="preserv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lastRenderedPageBreak/>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gramStart"/>
      <w:r>
        <w:t>a</w:t>
      </w:r>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sorrounding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 xml:space="preserve">Moreover, we check that it </w:t>
      </w:r>
      <w:proofErr w:type="gramStart"/>
      <w:r>
        <w:rPr>
          <w:highlight w:val="white"/>
          <w:lang w:val="sv-SE"/>
        </w:rPr>
        <w:t>is not</w:t>
      </w:r>
      <w:proofErr w:type="gramEnd"/>
      <w:r>
        <w:rPr>
          <w:highlight w:val="white"/>
          <w:lang w:val="sv-SE"/>
        </w:rPr>
        <w:t xml:space="preserve">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w:t>
      </w:r>
      <w:proofErr w:type="gramStart"/>
      <w:r w:rsidR="00381A6D">
        <w:rPr>
          <w:highlight w:val="white"/>
          <w:lang w:val="sv-SE"/>
        </w:rPr>
        <w:t>is not</w:t>
      </w:r>
      <w:proofErr w:type="gramEnd"/>
      <w:r w:rsidR="00381A6D">
        <w:rPr>
          <w:highlight w:val="white"/>
          <w:lang w:val="sv-SE"/>
        </w:rPr>
        <w:t xml:space="preserve">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has to be a </w:t>
      </w:r>
      <w:proofErr w:type="gramStart"/>
      <w:r>
        <w:t>left-value</w:t>
      </w:r>
      <w:proofErr w:type="gramEnd"/>
      <w:r>
        <w:t xml:space="preserv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r w:rsidR="00430FD1" w:rsidRPr="00430FD1">
        <w:rPr>
          <w:rStyle w:val="KeyWord0"/>
          <w:highlight w:val="white"/>
        </w:rPr>
        <w:t>CallDepth</w:t>
      </w:r>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20A87" w:rsidRPr="00D2146B" w:rsidRDefault="00620A87" w:rsidP="0050082D">
                              <w:pPr>
                                <w:spacing w:before="0" w:after="0"/>
                                <w:rPr>
                                  <w:sz w:val="18"/>
                                  <w:szCs w:val="18"/>
                                  <w:lang w:val="sv-SE"/>
                                </w:rPr>
                              </w:pPr>
                              <w:r>
                                <w:rPr>
                                  <w:sz w:val="18"/>
                                  <w:szCs w:val="18"/>
                                  <w:lang w:val="sv-SE"/>
                                </w:rPr>
                                <w:t>Static int globalInt</w:t>
                              </w:r>
                            </w:p>
                            <w:p w14:paraId="69A6032C" w14:textId="768161F7" w:rsidR="00620A87" w:rsidRDefault="00620A87" w:rsidP="0050082D">
                              <w:pPr>
                                <w:spacing w:before="0" w:after="0"/>
                                <w:rPr>
                                  <w:sz w:val="18"/>
                                  <w:szCs w:val="18"/>
                                  <w:lang w:val="sv-SE"/>
                                </w:rPr>
                              </w:pPr>
                              <w:r>
                                <w:rPr>
                                  <w:sz w:val="18"/>
                                  <w:szCs w:val="18"/>
                                  <w:lang w:val="sv-SE"/>
                                </w:rPr>
                                <w:t>Static int i</w:t>
                              </w:r>
                            </w:p>
                            <w:p w14:paraId="65DC2C71" w14:textId="7AEEED2D" w:rsidR="00620A87" w:rsidRDefault="00620A87" w:rsidP="0050082D">
                              <w:pPr>
                                <w:spacing w:before="0" w:after="0"/>
                                <w:rPr>
                                  <w:sz w:val="18"/>
                                  <w:szCs w:val="18"/>
                                  <w:lang w:val="sv-SE"/>
                                </w:rPr>
                              </w:pPr>
                            </w:p>
                            <w:p w14:paraId="3B0DD407" w14:textId="21D67AC3" w:rsidR="00620A87" w:rsidRPr="001B6705" w:rsidRDefault="00620A8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20A87" w:rsidRPr="00D2146B" w:rsidRDefault="00620A8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20A87" w:rsidRPr="00D2146B" w:rsidRDefault="00620A8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20A87" w:rsidRDefault="00620A8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20A87" w:rsidRPr="00D2146B" w:rsidRDefault="00620A87" w:rsidP="0050082D">
                              <w:pPr>
                                <w:spacing w:before="0" w:after="0" w:line="256" w:lineRule="auto"/>
                                <w:rPr>
                                  <w:sz w:val="18"/>
                                  <w:szCs w:val="18"/>
                                </w:rPr>
                              </w:pPr>
                              <w:r>
                                <w:rPr>
                                  <w:sz w:val="18"/>
                                  <w:szCs w:val="18"/>
                                </w:rPr>
                                <w:t>Auto mainChar : char</w:t>
                              </w:r>
                            </w:p>
                            <w:p w14:paraId="302437A3" w14:textId="77777777" w:rsidR="00620A87" w:rsidRDefault="00620A87" w:rsidP="0050082D">
                              <w:pPr>
                                <w:spacing w:before="0" w:after="0" w:line="256" w:lineRule="auto"/>
                                <w:rPr>
                                  <w:rFonts w:eastAsia="Calibri"/>
                                  <w:color w:val="000000"/>
                                  <w:sz w:val="18"/>
                                  <w:szCs w:val="18"/>
                                </w:rPr>
                              </w:pPr>
                            </w:p>
                            <w:p w14:paraId="71CC6A80" w14:textId="77C30F45" w:rsidR="00620A87" w:rsidRPr="00D2146B" w:rsidRDefault="00620A87" w:rsidP="008C458D">
                              <w:pPr>
                                <w:spacing w:before="0" w:after="0" w:line="256" w:lineRule="auto"/>
                                <w:rPr>
                                  <w:sz w:val="18"/>
                                  <w:szCs w:val="18"/>
                                </w:rPr>
                              </w:pPr>
                              <w:r>
                                <w:rPr>
                                  <w:rFonts w:eastAsia="Calibri"/>
                                  <w:color w:val="000000"/>
                                  <w:sz w:val="18"/>
                                  <w:szCs w:val="18"/>
                                </w:rPr>
                                <w:t>m_parentTable</w:t>
                              </w:r>
                            </w:p>
                            <w:p w14:paraId="4A1EB75F" w14:textId="77777777" w:rsidR="00620A87" w:rsidRPr="00D2146B" w:rsidRDefault="00620A87" w:rsidP="0050082D">
                              <w:pPr>
                                <w:spacing w:before="0" w:after="0" w:line="256" w:lineRule="auto"/>
                                <w:rPr>
                                  <w:sz w:val="18"/>
                                  <w:szCs w:val="18"/>
                                </w:rPr>
                              </w:pPr>
                              <w:r w:rsidRPr="00D2146B">
                                <w:rPr>
                                  <w:rFonts w:eastAsia="Calibri"/>
                                  <w:color w:val="000000"/>
                                  <w:sz w:val="18"/>
                                  <w:szCs w:val="18"/>
                                </w:rPr>
                                <w:t> </w:t>
                              </w:r>
                            </w:p>
                            <w:p w14:paraId="176D8F8E" w14:textId="77777777" w:rsidR="00620A87" w:rsidRPr="00D2146B" w:rsidRDefault="00620A8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20A87" w:rsidRPr="00D2146B" w:rsidRDefault="00620A8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20A87" w:rsidRPr="00D2146B" w:rsidRDefault="00620A87" w:rsidP="0050082D">
                              <w:pPr>
                                <w:spacing w:before="0" w:after="0" w:line="254" w:lineRule="auto"/>
                                <w:rPr>
                                  <w:sz w:val="18"/>
                                  <w:szCs w:val="18"/>
                                </w:rPr>
                              </w:pPr>
                              <w:r>
                                <w:rPr>
                                  <w:rFonts w:eastAsia="Calibri"/>
                                  <w:color w:val="000000"/>
                                  <w:sz w:val="18"/>
                                  <w:szCs w:val="18"/>
                                </w:rPr>
                                <w:t>auto int i</w:t>
                              </w:r>
                            </w:p>
                            <w:p w14:paraId="1EB866A9" w14:textId="57278A33" w:rsidR="00620A87" w:rsidRDefault="00620A8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20A87" w:rsidRDefault="00620A87" w:rsidP="00073BF2">
                              <w:pPr>
                                <w:spacing w:before="0" w:after="0" w:line="254" w:lineRule="auto"/>
                                <w:rPr>
                                  <w:rFonts w:eastAsia="Calibri"/>
                                  <w:color w:val="000000"/>
                                  <w:sz w:val="18"/>
                                  <w:szCs w:val="18"/>
                                </w:rPr>
                              </w:pPr>
                            </w:p>
                            <w:p w14:paraId="55FF5C13" w14:textId="77777777" w:rsidR="00620A87" w:rsidRPr="00D2146B" w:rsidRDefault="00620A87" w:rsidP="00073BF2">
                              <w:pPr>
                                <w:spacing w:before="0" w:after="0" w:line="256" w:lineRule="auto"/>
                                <w:rPr>
                                  <w:sz w:val="18"/>
                                  <w:szCs w:val="18"/>
                                </w:rPr>
                              </w:pPr>
                              <w:r>
                                <w:rPr>
                                  <w:rFonts w:eastAsia="Calibri"/>
                                  <w:color w:val="000000"/>
                                  <w:sz w:val="18"/>
                                  <w:szCs w:val="18"/>
                                </w:rPr>
                                <w:t>m_parentTable</w:t>
                              </w:r>
                            </w:p>
                            <w:p w14:paraId="20CF0F08" w14:textId="77777777" w:rsidR="00620A87" w:rsidRPr="00D2146B" w:rsidRDefault="00620A87" w:rsidP="00073BF2">
                              <w:pPr>
                                <w:spacing w:before="0" w:after="0" w:line="254" w:lineRule="auto"/>
                                <w:rPr>
                                  <w:sz w:val="18"/>
                                  <w:szCs w:val="18"/>
                                </w:rPr>
                              </w:pPr>
                            </w:p>
                            <w:p w14:paraId="2347329E" w14:textId="77777777" w:rsidR="00620A87" w:rsidRPr="00D2146B" w:rsidRDefault="00620A87" w:rsidP="0050082D">
                              <w:pPr>
                                <w:spacing w:before="0" w:after="0" w:line="254" w:lineRule="auto"/>
                                <w:rPr>
                                  <w:sz w:val="18"/>
                                  <w:szCs w:val="18"/>
                                </w:rPr>
                              </w:pPr>
                              <w:r w:rsidRPr="00D2146B">
                                <w:rPr>
                                  <w:rFonts w:eastAsia="Calibri"/>
                                  <w:color w:val="000000"/>
                                  <w:sz w:val="18"/>
                                  <w:szCs w:val="18"/>
                                </w:rPr>
                                <w:t> </w:t>
                              </w:r>
                            </w:p>
                            <w:p w14:paraId="7D6DAD56" w14:textId="77777777" w:rsidR="00620A87" w:rsidRPr="00D2146B" w:rsidRDefault="00620A8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20A87" w:rsidRPr="00D2146B" w:rsidRDefault="00620A8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20A87" w:rsidRPr="00100F82" w:rsidRDefault="00620A87" w:rsidP="00100F82">
                              <w:pPr>
                                <w:spacing w:before="0" w:after="0"/>
                                <w:rPr>
                                  <w:sz w:val="18"/>
                                  <w:szCs w:val="18"/>
                                </w:rPr>
                              </w:pPr>
                              <w:r w:rsidRPr="00100F82">
                                <w:rPr>
                                  <w:sz w:val="18"/>
                                  <w:szCs w:val="18"/>
                                </w:rPr>
                                <w:t>auto int i</w:t>
                              </w:r>
                            </w:p>
                            <w:p w14:paraId="5D0A676C" w14:textId="673BC4F3" w:rsidR="00620A87" w:rsidRPr="00100F82" w:rsidRDefault="00620A87" w:rsidP="00100F82">
                              <w:pPr>
                                <w:spacing w:before="0" w:after="0"/>
                                <w:rPr>
                                  <w:sz w:val="18"/>
                                  <w:szCs w:val="18"/>
                                </w:rPr>
                              </w:pPr>
                              <w:r w:rsidRPr="00100F82">
                                <w:rPr>
                                  <w:sz w:val="18"/>
                                  <w:szCs w:val="18"/>
                                </w:rPr>
                                <w:t>auto double blockDouble</w:t>
                              </w:r>
                            </w:p>
                            <w:p w14:paraId="5B01AFF6" w14:textId="77777777" w:rsidR="00620A87" w:rsidRDefault="00620A87" w:rsidP="00100F82">
                              <w:pPr>
                                <w:spacing w:before="0" w:after="0" w:line="256" w:lineRule="auto"/>
                                <w:rPr>
                                  <w:rFonts w:eastAsia="Calibri"/>
                                  <w:color w:val="000000"/>
                                  <w:sz w:val="18"/>
                                  <w:szCs w:val="18"/>
                                </w:rPr>
                              </w:pPr>
                            </w:p>
                            <w:p w14:paraId="35EF25BA" w14:textId="6D9A7EDC" w:rsidR="00620A87" w:rsidRPr="00D2146B" w:rsidRDefault="00620A87" w:rsidP="00100F82">
                              <w:pPr>
                                <w:spacing w:before="0" w:after="0" w:line="256" w:lineRule="auto"/>
                                <w:rPr>
                                  <w:sz w:val="18"/>
                                  <w:szCs w:val="18"/>
                                </w:rPr>
                              </w:pPr>
                              <w:r>
                                <w:rPr>
                                  <w:rFonts w:eastAsia="Calibri"/>
                                  <w:color w:val="000000"/>
                                  <w:sz w:val="18"/>
                                  <w:szCs w:val="18"/>
                                </w:rPr>
                                <w:t>m_parentTable</w:t>
                              </w:r>
                            </w:p>
                            <w:p w14:paraId="274031CF" w14:textId="32871C06" w:rsidR="00620A87" w:rsidRDefault="00620A8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20A87" w:rsidRDefault="00620A8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20A87" w:rsidRDefault="00620A87" w:rsidP="00D44BB8">
                              <w:pPr>
                                <w:spacing w:line="252" w:lineRule="auto"/>
                              </w:pPr>
                              <w:r>
                                <w:rPr>
                                  <w:rFonts w:eastAsia="Calibri"/>
                                  <w:color w:val="000000"/>
                                  <w:sz w:val="18"/>
                                  <w:szCs w:val="18"/>
                                </w:rPr>
                                <w:t>SymbolTable.CurrentTable</w:t>
                              </w:r>
                            </w:p>
                            <w:p w14:paraId="332537CB" w14:textId="66AB52F1" w:rsidR="00620A87" w:rsidRDefault="00620A87" w:rsidP="00D44BB8">
                              <w:pPr>
                                <w:spacing w:line="252" w:lineRule="auto"/>
                              </w:pPr>
                            </w:p>
                            <w:p w14:paraId="35DA4169" w14:textId="77777777" w:rsidR="00620A87" w:rsidRDefault="00620A8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20A87" w:rsidRPr="00610E6C" w:rsidRDefault="00620A8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20A87" w:rsidRPr="00D2146B" w:rsidRDefault="00620A87" w:rsidP="0050082D">
                        <w:pPr>
                          <w:spacing w:before="0" w:after="0"/>
                          <w:rPr>
                            <w:sz w:val="18"/>
                            <w:szCs w:val="18"/>
                            <w:lang w:val="sv-SE"/>
                          </w:rPr>
                        </w:pPr>
                        <w:r>
                          <w:rPr>
                            <w:sz w:val="18"/>
                            <w:szCs w:val="18"/>
                            <w:lang w:val="sv-SE"/>
                          </w:rPr>
                          <w:t>Static int globalInt</w:t>
                        </w:r>
                      </w:p>
                      <w:p w14:paraId="69A6032C" w14:textId="768161F7" w:rsidR="00620A87" w:rsidRDefault="00620A87" w:rsidP="0050082D">
                        <w:pPr>
                          <w:spacing w:before="0" w:after="0"/>
                          <w:rPr>
                            <w:sz w:val="18"/>
                            <w:szCs w:val="18"/>
                            <w:lang w:val="sv-SE"/>
                          </w:rPr>
                        </w:pPr>
                        <w:r>
                          <w:rPr>
                            <w:sz w:val="18"/>
                            <w:szCs w:val="18"/>
                            <w:lang w:val="sv-SE"/>
                          </w:rPr>
                          <w:t>Static int i</w:t>
                        </w:r>
                      </w:p>
                      <w:p w14:paraId="65DC2C71" w14:textId="7AEEED2D" w:rsidR="00620A87" w:rsidRDefault="00620A87" w:rsidP="0050082D">
                        <w:pPr>
                          <w:spacing w:before="0" w:after="0"/>
                          <w:rPr>
                            <w:sz w:val="18"/>
                            <w:szCs w:val="18"/>
                            <w:lang w:val="sv-SE"/>
                          </w:rPr>
                        </w:pPr>
                      </w:p>
                      <w:p w14:paraId="3B0DD407" w14:textId="21D67AC3" w:rsidR="00620A87" w:rsidRPr="001B6705" w:rsidRDefault="00620A8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20A87" w:rsidRPr="00D2146B" w:rsidRDefault="00620A87"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20A87" w:rsidRPr="00D2146B" w:rsidRDefault="00620A8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20A87" w:rsidRDefault="00620A8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20A87" w:rsidRPr="00D2146B" w:rsidRDefault="00620A87" w:rsidP="0050082D">
                        <w:pPr>
                          <w:spacing w:before="0" w:after="0" w:line="256" w:lineRule="auto"/>
                          <w:rPr>
                            <w:sz w:val="18"/>
                            <w:szCs w:val="18"/>
                          </w:rPr>
                        </w:pPr>
                        <w:r>
                          <w:rPr>
                            <w:sz w:val="18"/>
                            <w:szCs w:val="18"/>
                          </w:rPr>
                          <w:t>Auto mainChar : char</w:t>
                        </w:r>
                      </w:p>
                      <w:p w14:paraId="302437A3" w14:textId="77777777" w:rsidR="00620A87" w:rsidRDefault="00620A87" w:rsidP="0050082D">
                        <w:pPr>
                          <w:spacing w:before="0" w:after="0" w:line="256" w:lineRule="auto"/>
                          <w:rPr>
                            <w:rFonts w:eastAsia="Calibri"/>
                            <w:color w:val="000000"/>
                            <w:sz w:val="18"/>
                            <w:szCs w:val="18"/>
                          </w:rPr>
                        </w:pPr>
                      </w:p>
                      <w:p w14:paraId="71CC6A80" w14:textId="77C30F45" w:rsidR="00620A87" w:rsidRPr="00D2146B" w:rsidRDefault="00620A87" w:rsidP="008C458D">
                        <w:pPr>
                          <w:spacing w:before="0" w:after="0" w:line="256" w:lineRule="auto"/>
                          <w:rPr>
                            <w:sz w:val="18"/>
                            <w:szCs w:val="18"/>
                          </w:rPr>
                        </w:pPr>
                        <w:r>
                          <w:rPr>
                            <w:rFonts w:eastAsia="Calibri"/>
                            <w:color w:val="000000"/>
                            <w:sz w:val="18"/>
                            <w:szCs w:val="18"/>
                          </w:rPr>
                          <w:t>m_parentTable</w:t>
                        </w:r>
                      </w:p>
                      <w:p w14:paraId="4A1EB75F" w14:textId="77777777" w:rsidR="00620A87" w:rsidRPr="00D2146B" w:rsidRDefault="00620A87" w:rsidP="0050082D">
                        <w:pPr>
                          <w:spacing w:before="0" w:after="0" w:line="256" w:lineRule="auto"/>
                          <w:rPr>
                            <w:sz w:val="18"/>
                            <w:szCs w:val="18"/>
                          </w:rPr>
                        </w:pPr>
                        <w:r w:rsidRPr="00D2146B">
                          <w:rPr>
                            <w:rFonts w:eastAsia="Calibri"/>
                            <w:color w:val="000000"/>
                            <w:sz w:val="18"/>
                            <w:szCs w:val="18"/>
                          </w:rPr>
                          <w:t> </w:t>
                        </w:r>
                      </w:p>
                      <w:p w14:paraId="176D8F8E" w14:textId="77777777" w:rsidR="00620A87" w:rsidRPr="00D2146B" w:rsidRDefault="00620A8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20A87" w:rsidRPr="00D2146B" w:rsidRDefault="00620A8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20A87" w:rsidRPr="00D2146B" w:rsidRDefault="00620A87" w:rsidP="0050082D">
                        <w:pPr>
                          <w:spacing w:before="0" w:after="0" w:line="254" w:lineRule="auto"/>
                          <w:rPr>
                            <w:sz w:val="18"/>
                            <w:szCs w:val="18"/>
                          </w:rPr>
                        </w:pPr>
                        <w:r>
                          <w:rPr>
                            <w:rFonts w:eastAsia="Calibri"/>
                            <w:color w:val="000000"/>
                            <w:sz w:val="18"/>
                            <w:szCs w:val="18"/>
                          </w:rPr>
                          <w:t>auto int i</w:t>
                        </w:r>
                      </w:p>
                      <w:p w14:paraId="1EB866A9" w14:textId="57278A33" w:rsidR="00620A87" w:rsidRDefault="00620A8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20A87" w:rsidRDefault="00620A87" w:rsidP="00073BF2">
                        <w:pPr>
                          <w:spacing w:before="0" w:after="0" w:line="254" w:lineRule="auto"/>
                          <w:rPr>
                            <w:rFonts w:eastAsia="Calibri"/>
                            <w:color w:val="000000"/>
                            <w:sz w:val="18"/>
                            <w:szCs w:val="18"/>
                          </w:rPr>
                        </w:pPr>
                      </w:p>
                      <w:p w14:paraId="55FF5C13" w14:textId="77777777" w:rsidR="00620A87" w:rsidRPr="00D2146B" w:rsidRDefault="00620A87" w:rsidP="00073BF2">
                        <w:pPr>
                          <w:spacing w:before="0" w:after="0" w:line="256" w:lineRule="auto"/>
                          <w:rPr>
                            <w:sz w:val="18"/>
                            <w:szCs w:val="18"/>
                          </w:rPr>
                        </w:pPr>
                        <w:r>
                          <w:rPr>
                            <w:rFonts w:eastAsia="Calibri"/>
                            <w:color w:val="000000"/>
                            <w:sz w:val="18"/>
                            <w:szCs w:val="18"/>
                          </w:rPr>
                          <w:t>m_parentTable</w:t>
                        </w:r>
                      </w:p>
                      <w:p w14:paraId="20CF0F08" w14:textId="77777777" w:rsidR="00620A87" w:rsidRPr="00D2146B" w:rsidRDefault="00620A87" w:rsidP="00073BF2">
                        <w:pPr>
                          <w:spacing w:before="0" w:after="0" w:line="254" w:lineRule="auto"/>
                          <w:rPr>
                            <w:sz w:val="18"/>
                            <w:szCs w:val="18"/>
                          </w:rPr>
                        </w:pPr>
                      </w:p>
                      <w:p w14:paraId="2347329E" w14:textId="77777777" w:rsidR="00620A87" w:rsidRPr="00D2146B" w:rsidRDefault="00620A87" w:rsidP="0050082D">
                        <w:pPr>
                          <w:spacing w:before="0" w:after="0" w:line="254" w:lineRule="auto"/>
                          <w:rPr>
                            <w:sz w:val="18"/>
                            <w:szCs w:val="18"/>
                          </w:rPr>
                        </w:pPr>
                        <w:r w:rsidRPr="00D2146B">
                          <w:rPr>
                            <w:rFonts w:eastAsia="Calibri"/>
                            <w:color w:val="000000"/>
                            <w:sz w:val="18"/>
                            <w:szCs w:val="18"/>
                          </w:rPr>
                          <w:t> </w:t>
                        </w:r>
                      </w:p>
                      <w:p w14:paraId="7D6DAD56" w14:textId="77777777" w:rsidR="00620A87" w:rsidRPr="00D2146B" w:rsidRDefault="00620A8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20A87" w:rsidRPr="00D2146B" w:rsidRDefault="00620A8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20A87" w:rsidRPr="00100F82" w:rsidRDefault="00620A87" w:rsidP="00100F82">
                        <w:pPr>
                          <w:spacing w:before="0" w:after="0"/>
                          <w:rPr>
                            <w:sz w:val="18"/>
                            <w:szCs w:val="18"/>
                          </w:rPr>
                        </w:pPr>
                        <w:r w:rsidRPr="00100F82">
                          <w:rPr>
                            <w:sz w:val="18"/>
                            <w:szCs w:val="18"/>
                          </w:rPr>
                          <w:t>auto int i</w:t>
                        </w:r>
                      </w:p>
                      <w:p w14:paraId="5D0A676C" w14:textId="673BC4F3" w:rsidR="00620A87" w:rsidRPr="00100F82" w:rsidRDefault="00620A87" w:rsidP="00100F82">
                        <w:pPr>
                          <w:spacing w:before="0" w:after="0"/>
                          <w:rPr>
                            <w:sz w:val="18"/>
                            <w:szCs w:val="18"/>
                          </w:rPr>
                        </w:pPr>
                        <w:r w:rsidRPr="00100F82">
                          <w:rPr>
                            <w:sz w:val="18"/>
                            <w:szCs w:val="18"/>
                          </w:rPr>
                          <w:t>auto double blockDouble</w:t>
                        </w:r>
                      </w:p>
                      <w:p w14:paraId="5B01AFF6" w14:textId="77777777" w:rsidR="00620A87" w:rsidRDefault="00620A87" w:rsidP="00100F82">
                        <w:pPr>
                          <w:spacing w:before="0" w:after="0" w:line="256" w:lineRule="auto"/>
                          <w:rPr>
                            <w:rFonts w:eastAsia="Calibri"/>
                            <w:color w:val="000000"/>
                            <w:sz w:val="18"/>
                            <w:szCs w:val="18"/>
                          </w:rPr>
                        </w:pPr>
                      </w:p>
                      <w:p w14:paraId="35EF25BA" w14:textId="6D9A7EDC" w:rsidR="00620A87" w:rsidRPr="00D2146B" w:rsidRDefault="00620A87" w:rsidP="00100F82">
                        <w:pPr>
                          <w:spacing w:before="0" w:after="0" w:line="256" w:lineRule="auto"/>
                          <w:rPr>
                            <w:sz w:val="18"/>
                            <w:szCs w:val="18"/>
                          </w:rPr>
                        </w:pPr>
                        <w:r>
                          <w:rPr>
                            <w:rFonts w:eastAsia="Calibri"/>
                            <w:color w:val="000000"/>
                            <w:sz w:val="18"/>
                            <w:szCs w:val="18"/>
                          </w:rPr>
                          <w:t>m_parentTable</w:t>
                        </w:r>
                      </w:p>
                      <w:p w14:paraId="274031CF" w14:textId="32871C06" w:rsidR="00620A87" w:rsidRDefault="00620A87"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20A87" w:rsidRDefault="00620A87"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20A87" w:rsidRDefault="00620A87" w:rsidP="00D44BB8">
                        <w:pPr>
                          <w:spacing w:line="252" w:lineRule="auto"/>
                        </w:pPr>
                        <w:r>
                          <w:rPr>
                            <w:rFonts w:eastAsia="Calibri"/>
                            <w:color w:val="000000"/>
                            <w:sz w:val="18"/>
                            <w:szCs w:val="18"/>
                          </w:rPr>
                          <w:t>SymbolTable.CurrentTable</w:t>
                        </w:r>
                      </w:p>
                      <w:p w14:paraId="332537CB" w14:textId="66AB52F1" w:rsidR="00620A87" w:rsidRDefault="00620A87" w:rsidP="00D44BB8">
                        <w:pPr>
                          <w:spacing w:line="252" w:lineRule="auto"/>
                        </w:pPr>
                      </w:p>
                      <w:p w14:paraId="35DA4169" w14:textId="77777777" w:rsidR="00620A87" w:rsidRDefault="00620A87"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20A87" w:rsidRPr="00610E6C" w:rsidRDefault="00620A8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rPr>
            </w:rPrChange>
          </w:rPr>
          <w:t>m_trueSet</w:t>
        </w:r>
        <w:r>
          <w:t xml:space="preserve"> and </w:t>
        </w:r>
        <w:r w:rsidRPr="00F366AE">
          <w:rPr>
            <w:rStyle w:val="KeyWord0"/>
            <w:rPrChange w:id="250" w:author="Stefan Bjornander" w:date="2015-04-25T10:42:00Z">
              <w:rPr>
                <w:rStyle w:val="CodeInText"/>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r w:rsidRPr="007D738C">
          <w:rPr>
            <w:rStyle w:val="KeyWord0"/>
            <w:rPrChange w:id="274" w:author="Stefan Bjornander" w:date="2015-04-25T10:38:00Z">
              <w:rPr>
                <w:rStyle w:val="CodeInText"/>
              </w:rPr>
            </w:rPrChange>
          </w:rPr>
          <w:t>enum</w:t>
        </w:r>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rPr>
            </w:rPrChange>
          </w:rPr>
          <w:t>m_volatile</w:t>
        </w:r>
        <w:r>
          <w:t xml:space="preserve"> field in the </w:t>
        </w:r>
        <w:r w:rsidRPr="001832E0">
          <w:rPr>
            <w:rStyle w:val="KeyWord0"/>
            <w:rPrChange w:id="340"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w:t>
      </w:r>
      <w:proofErr w:type="gramStart"/>
      <w:r w:rsidR="008B5B58">
        <w:rPr>
          <w:highlight w:val="white"/>
        </w:rPr>
        <w:t>is</w:t>
      </w:r>
      <w:proofErr w:type="gramEnd"/>
      <w:r w:rsidR="008B5B58">
        <w:rPr>
          <w:highlight w:val="white"/>
        </w:rPr>
        <w:t xml:space="preserve">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372" w:name="_Toc49764382"/>
      <w:r>
        <w:lastRenderedPageBreak/>
        <w:t>Type Casting</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lastRenderedPageBreak/>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lastRenderedPageBreak/>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540A9B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lastRenderedPageBreak/>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lastRenderedPageBreak/>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lastRenderedPageBreak/>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lastRenderedPageBreak/>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64C922D4" w:rsidR="001A5A90" w:rsidRDefault="00CD295E" w:rsidP="00CD295E">
      <w:pPr>
        <w:pStyle w:val="Code"/>
        <w:rPr>
          <w:highlight w:val="white"/>
        </w:rPr>
      </w:pPr>
      <w:r w:rsidRPr="00CD295E">
        <w:rPr>
          <w:highlight w:val="white"/>
        </w:rPr>
        <w:t xml:space="preserve">    public static Expression </w:t>
      </w:r>
      <w:r w:rsidR="00126FE4">
        <w:rPr>
          <w:highlight w:val="white"/>
        </w:rPr>
        <w:t>ConstantCast(</w:t>
      </w:r>
      <w:r w:rsidRPr="00CD295E">
        <w:rPr>
          <w:highlight w:val="white"/>
        </w:rPr>
        <w:t xml:space="preserve">Expression </w:t>
      </w:r>
      <w:r w:rsidR="001A5A90">
        <w:rPr>
          <w:highlight w:val="white"/>
        </w:rPr>
        <w:t>source</w:t>
      </w:r>
      <w:r w:rsidRPr="00CD295E">
        <w:rPr>
          <w:highlight w:val="white"/>
        </w:rPr>
        <w:t>Expression,</w:t>
      </w:r>
    </w:p>
    <w:p w14:paraId="29A708CF" w14:textId="629EB5EE" w:rsidR="00CD295E" w:rsidRPr="00CD295E" w:rsidRDefault="001A5A90" w:rsidP="00CD295E">
      <w:pPr>
        <w:pStyle w:val="Code"/>
        <w:rPr>
          <w:highlight w:val="white"/>
        </w:rPr>
      </w:pPr>
      <w:r>
        <w:rPr>
          <w:highlight w:val="white"/>
        </w:rPr>
        <w:t xml:space="preserve">                    </w:t>
      </w:r>
      <w:r w:rsidR="00DA763E">
        <w:rPr>
          <w:highlight w:val="white"/>
        </w:rPr>
        <w:t xml:space="preserve">        </w:t>
      </w: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lastRenderedPageBreak/>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lastRenderedPageBreak/>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lastRenderedPageBreak/>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w:t>
      </w:r>
      <w:proofErr w:type="gramStart"/>
      <w:r>
        <w:rPr>
          <w:highlight w:val="white"/>
        </w:rPr>
        <w:t>the a</w:t>
      </w:r>
      <w:proofErr w:type="gramEnd"/>
      <w:r>
        <w:rPr>
          <w:highlight w:val="white"/>
        </w:rPr>
        <w:t xml:space="preserv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r>
        <w:t>Goto Next Instructions</w:t>
      </w:r>
      <w:bookmarkEnd w:id="378"/>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r w:rsidR="00036C5E" w:rsidRPr="00EC76D5">
        <w:t xml:space="preserve">Goto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r w:rsidRPr="00EC76D5">
        <w:t>Goto Chains</w:t>
      </w:r>
      <w:bookmarkEnd w:id="380"/>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r>
        <w:rPr>
          <w:highlight w:val="white"/>
          <w:lang w:val="sv-SE"/>
        </w:rPr>
        <w:t>Sematic Optimization</w:t>
      </w:r>
      <w:bookmarkEnd w:id="384"/>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20A87" w:rsidRPr="00D2146B" w:rsidRDefault="00620A8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20A87" w:rsidRPr="00D2146B" w:rsidRDefault="00620A8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20A87" w:rsidRPr="00D2146B" w:rsidRDefault="00620A8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20A87" w:rsidRPr="00D2146B" w:rsidRDefault="00620A8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20A87" w:rsidRPr="00D2146B" w:rsidRDefault="00620A87" w:rsidP="00D2146B">
                              <w:pPr>
                                <w:spacing w:before="0" w:after="0"/>
                                <w:rPr>
                                  <w:sz w:val="18"/>
                                  <w:szCs w:val="18"/>
                                  <w:lang w:val="sv-SE"/>
                                </w:rPr>
                              </w:pPr>
                              <w:r w:rsidRPr="00D2146B">
                                <w:rPr>
                                  <w:sz w:val="18"/>
                                  <w:szCs w:val="18"/>
                                  <w:lang w:val="sv-SE"/>
                                </w:rPr>
                                <w:t>Ellipse Frame Pointer</w:t>
                              </w:r>
                            </w:p>
                            <w:p w14:paraId="366E1AE1" w14:textId="757FAE9A" w:rsidR="00620A87" w:rsidRPr="00D2146B" w:rsidRDefault="00620A87" w:rsidP="00D2146B">
                              <w:pPr>
                                <w:spacing w:before="0" w:after="0"/>
                                <w:rPr>
                                  <w:sz w:val="18"/>
                                  <w:szCs w:val="18"/>
                                  <w:lang w:val="sv-SE"/>
                                </w:rPr>
                              </w:pPr>
                              <w:r w:rsidRPr="00D2146B">
                                <w:rPr>
                                  <w:sz w:val="18"/>
                                  <w:szCs w:val="18"/>
                                  <w:lang w:val="sv-SE"/>
                                </w:rPr>
                                <w:t>Regular Frame Pointer</w:t>
                              </w:r>
                            </w:p>
                            <w:p w14:paraId="3E5A4966" w14:textId="38836501" w:rsidR="00620A87" w:rsidRPr="00D2146B" w:rsidRDefault="00620A8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20A87" w:rsidRPr="00D2146B" w:rsidRDefault="00620A87" w:rsidP="00D2146B">
                              <w:pPr>
                                <w:spacing w:before="0" w:after="0"/>
                                <w:rPr>
                                  <w:sz w:val="18"/>
                                  <w:szCs w:val="18"/>
                                  <w:lang w:val="sv-SE"/>
                                </w:rPr>
                              </w:pPr>
                            </w:p>
                            <w:p w14:paraId="48B5950A" w14:textId="77777777" w:rsidR="00620A87" w:rsidRPr="00D2146B" w:rsidRDefault="00620A8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20A87" w:rsidRPr="00D2146B" w:rsidRDefault="00620A8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20A87" w:rsidRPr="00D2146B" w:rsidRDefault="00620A8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20A87" w:rsidRPr="00D2146B" w:rsidRDefault="00620A8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20A87" w:rsidRPr="00D2146B" w:rsidRDefault="00620A8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20A87" w:rsidRPr="00D2146B" w:rsidRDefault="00620A8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20A87" w:rsidRPr="00D2146B" w:rsidRDefault="00620A8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 </w:t>
                              </w:r>
                            </w:p>
                            <w:p w14:paraId="2924CD49"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20A87" w:rsidRPr="00D2146B" w:rsidRDefault="00620A8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20A87" w:rsidRPr="00D2146B" w:rsidRDefault="00620A8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20A87" w:rsidRPr="00D2146B" w:rsidRDefault="00620A8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20A87" w:rsidRPr="00D2146B" w:rsidRDefault="00620A8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 </w:t>
                              </w:r>
                            </w:p>
                            <w:p w14:paraId="1ECBE518"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20A87" w:rsidRPr="00D2146B" w:rsidRDefault="00620A8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20A87" w:rsidRPr="00D2146B" w:rsidRDefault="00620A8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20A87" w:rsidRPr="00D2146B" w:rsidRDefault="00620A8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20A87" w:rsidRPr="00D2146B" w:rsidRDefault="00620A8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20A87" w:rsidRPr="00D2146B" w:rsidRDefault="00620A8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20A87" w:rsidRPr="00D2146B" w:rsidRDefault="00620A87" w:rsidP="00D2146B">
                        <w:pPr>
                          <w:spacing w:before="0" w:after="0"/>
                          <w:rPr>
                            <w:sz w:val="18"/>
                            <w:szCs w:val="18"/>
                            <w:lang w:val="sv-SE"/>
                          </w:rPr>
                        </w:pPr>
                        <w:r w:rsidRPr="00D2146B">
                          <w:rPr>
                            <w:sz w:val="18"/>
                            <w:szCs w:val="18"/>
                            <w:lang w:val="sv-SE"/>
                          </w:rPr>
                          <w:t>Ellipse Frame Pointer</w:t>
                        </w:r>
                      </w:p>
                      <w:p w14:paraId="366E1AE1" w14:textId="757FAE9A" w:rsidR="00620A87" w:rsidRPr="00D2146B" w:rsidRDefault="00620A87" w:rsidP="00D2146B">
                        <w:pPr>
                          <w:spacing w:before="0" w:after="0"/>
                          <w:rPr>
                            <w:sz w:val="18"/>
                            <w:szCs w:val="18"/>
                            <w:lang w:val="sv-SE"/>
                          </w:rPr>
                        </w:pPr>
                        <w:r w:rsidRPr="00D2146B">
                          <w:rPr>
                            <w:sz w:val="18"/>
                            <w:szCs w:val="18"/>
                            <w:lang w:val="sv-SE"/>
                          </w:rPr>
                          <w:t>Regular Frame Pointer</w:t>
                        </w:r>
                      </w:p>
                      <w:p w14:paraId="3E5A4966" w14:textId="38836501" w:rsidR="00620A87" w:rsidRPr="00D2146B" w:rsidRDefault="00620A8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20A87" w:rsidRPr="00D2146B" w:rsidRDefault="00620A87" w:rsidP="00D2146B">
                        <w:pPr>
                          <w:spacing w:before="0" w:after="0"/>
                          <w:rPr>
                            <w:sz w:val="18"/>
                            <w:szCs w:val="18"/>
                            <w:lang w:val="sv-SE"/>
                          </w:rPr>
                        </w:pPr>
                      </w:p>
                      <w:p w14:paraId="48B5950A" w14:textId="77777777" w:rsidR="00620A87" w:rsidRPr="00D2146B" w:rsidRDefault="00620A87"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20A87" w:rsidRPr="00D2146B" w:rsidRDefault="00620A87"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20A87" w:rsidRPr="00D2146B" w:rsidRDefault="00620A8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20A87" w:rsidRPr="00D2146B" w:rsidRDefault="00620A8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20A87" w:rsidRPr="00D2146B" w:rsidRDefault="00620A8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20A87" w:rsidRPr="00D2146B" w:rsidRDefault="00620A8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20A87" w:rsidRPr="00D2146B" w:rsidRDefault="00620A8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 </w:t>
                        </w:r>
                      </w:p>
                      <w:p w14:paraId="2924CD49" w14:textId="77777777" w:rsidR="00620A87" w:rsidRPr="00D2146B" w:rsidRDefault="00620A8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20A87" w:rsidRPr="00D2146B" w:rsidRDefault="00620A8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20A87" w:rsidRPr="00D2146B" w:rsidRDefault="00620A8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20A87" w:rsidRPr="00D2146B" w:rsidRDefault="00620A8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20A87" w:rsidRPr="00D2146B" w:rsidRDefault="00620A8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 </w:t>
                        </w:r>
                      </w:p>
                      <w:p w14:paraId="1ECBE518" w14:textId="77777777" w:rsidR="00620A87" w:rsidRPr="00D2146B" w:rsidRDefault="00620A8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20A87" w:rsidRPr="00D2146B" w:rsidRDefault="00620A8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20A87" w:rsidRPr="00D2146B" w:rsidRDefault="00620A8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20A87" w:rsidRDefault="00620A8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20A87" w:rsidRDefault="00620A8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20A87" w:rsidRPr="00D2146B" w:rsidRDefault="00620A8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20A87" w:rsidRPr="00D2146B" w:rsidRDefault="00620A8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20A87" w:rsidRPr="00D2146B" w:rsidRDefault="00620A8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20A87" w:rsidRPr="00D2146B" w:rsidRDefault="00620A8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20A87" w:rsidRPr="00D2146B" w:rsidRDefault="00620A87" w:rsidP="002903DF">
                              <w:pPr>
                                <w:spacing w:before="0" w:after="0"/>
                                <w:rPr>
                                  <w:sz w:val="18"/>
                                  <w:szCs w:val="18"/>
                                  <w:lang w:val="sv-SE"/>
                                </w:rPr>
                              </w:pPr>
                              <w:r w:rsidRPr="00D2146B">
                                <w:rPr>
                                  <w:sz w:val="18"/>
                                  <w:szCs w:val="18"/>
                                  <w:lang w:val="sv-SE"/>
                                </w:rPr>
                                <w:t>Ellipse Frame Pointer</w:t>
                              </w:r>
                            </w:p>
                            <w:p w14:paraId="5718813E" w14:textId="77777777" w:rsidR="00620A87" w:rsidRPr="00D2146B" w:rsidRDefault="00620A87" w:rsidP="002903DF">
                              <w:pPr>
                                <w:spacing w:before="0" w:after="0"/>
                                <w:rPr>
                                  <w:sz w:val="18"/>
                                  <w:szCs w:val="18"/>
                                  <w:lang w:val="sv-SE"/>
                                </w:rPr>
                              </w:pPr>
                              <w:r w:rsidRPr="00D2146B">
                                <w:rPr>
                                  <w:sz w:val="18"/>
                                  <w:szCs w:val="18"/>
                                  <w:lang w:val="sv-SE"/>
                                </w:rPr>
                                <w:t>Regular Frame Pointer</w:t>
                              </w:r>
                            </w:p>
                            <w:p w14:paraId="62230721" w14:textId="77777777" w:rsidR="00620A87" w:rsidRPr="00D2146B" w:rsidRDefault="00620A8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20A87" w:rsidRPr="00D2146B" w:rsidRDefault="00620A87" w:rsidP="002903DF">
                              <w:pPr>
                                <w:spacing w:before="0" w:after="0"/>
                                <w:rPr>
                                  <w:sz w:val="18"/>
                                  <w:szCs w:val="18"/>
                                  <w:lang w:val="sv-SE"/>
                                </w:rPr>
                              </w:pPr>
                            </w:p>
                            <w:p w14:paraId="3BE3217A" w14:textId="77777777" w:rsidR="00620A87" w:rsidRPr="00D2146B" w:rsidRDefault="00620A8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20A87" w:rsidRPr="00D2146B" w:rsidRDefault="00620A8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20A87" w:rsidRDefault="00620A8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20A87" w:rsidRPr="00D2146B" w:rsidRDefault="00620A87" w:rsidP="002903DF">
                              <w:pPr>
                                <w:spacing w:before="0" w:after="0" w:line="256" w:lineRule="auto"/>
                                <w:rPr>
                                  <w:sz w:val="18"/>
                                  <w:szCs w:val="18"/>
                                </w:rPr>
                              </w:pPr>
                              <w:r>
                                <w:rPr>
                                  <w:rFonts w:eastAsia="Calibri"/>
                                  <w:color w:val="000000"/>
                                  <w:sz w:val="18"/>
                                  <w:szCs w:val="18"/>
                                </w:rPr>
                                <w:t>Elliptic parameter: 21</w:t>
                              </w:r>
                            </w:p>
                            <w:p w14:paraId="0F8126A1"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w:t>
                              </w:r>
                            </w:p>
                            <w:p w14:paraId="28313E96"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20A87" w:rsidRPr="00D2146B" w:rsidRDefault="00620A8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20A87" w:rsidRPr="00D2146B" w:rsidRDefault="00620A8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 </w:t>
                              </w:r>
                            </w:p>
                            <w:p w14:paraId="48FC4ABF"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20A87" w:rsidRPr="00D2146B" w:rsidRDefault="00620A8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20A87" w:rsidRPr="00D2146B" w:rsidRDefault="00620A8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20A87" w:rsidRDefault="00620A8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20A87" w:rsidRDefault="00620A8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20A87" w:rsidRPr="00D2146B" w:rsidRDefault="00620A8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20A87" w:rsidRPr="00D2146B" w:rsidRDefault="00620A8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20A87" w:rsidRPr="00D2146B" w:rsidRDefault="00620A8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20A87" w:rsidRPr="00D2146B" w:rsidRDefault="00620A8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20A87" w:rsidRPr="00D2146B" w:rsidRDefault="00620A87" w:rsidP="002903DF">
                        <w:pPr>
                          <w:spacing w:before="0" w:after="0"/>
                          <w:rPr>
                            <w:sz w:val="18"/>
                            <w:szCs w:val="18"/>
                            <w:lang w:val="sv-SE"/>
                          </w:rPr>
                        </w:pPr>
                        <w:r w:rsidRPr="00D2146B">
                          <w:rPr>
                            <w:sz w:val="18"/>
                            <w:szCs w:val="18"/>
                            <w:lang w:val="sv-SE"/>
                          </w:rPr>
                          <w:t>Ellipse Frame Pointer</w:t>
                        </w:r>
                      </w:p>
                      <w:p w14:paraId="5718813E" w14:textId="77777777" w:rsidR="00620A87" w:rsidRPr="00D2146B" w:rsidRDefault="00620A87" w:rsidP="002903DF">
                        <w:pPr>
                          <w:spacing w:before="0" w:after="0"/>
                          <w:rPr>
                            <w:sz w:val="18"/>
                            <w:szCs w:val="18"/>
                            <w:lang w:val="sv-SE"/>
                          </w:rPr>
                        </w:pPr>
                        <w:r w:rsidRPr="00D2146B">
                          <w:rPr>
                            <w:sz w:val="18"/>
                            <w:szCs w:val="18"/>
                            <w:lang w:val="sv-SE"/>
                          </w:rPr>
                          <w:t>Regular Frame Pointer</w:t>
                        </w:r>
                      </w:p>
                      <w:p w14:paraId="62230721" w14:textId="77777777" w:rsidR="00620A87" w:rsidRPr="00D2146B" w:rsidRDefault="00620A8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20A87" w:rsidRPr="00D2146B" w:rsidRDefault="00620A87" w:rsidP="002903DF">
                        <w:pPr>
                          <w:spacing w:before="0" w:after="0"/>
                          <w:rPr>
                            <w:sz w:val="18"/>
                            <w:szCs w:val="18"/>
                            <w:lang w:val="sv-SE"/>
                          </w:rPr>
                        </w:pPr>
                      </w:p>
                      <w:p w14:paraId="3BE3217A" w14:textId="77777777" w:rsidR="00620A87" w:rsidRPr="00D2146B" w:rsidRDefault="00620A87"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20A87" w:rsidRPr="00D2146B" w:rsidRDefault="00620A87"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20A87" w:rsidRDefault="00620A8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20A87" w:rsidRPr="00D2146B" w:rsidRDefault="00620A87" w:rsidP="002903DF">
                        <w:pPr>
                          <w:spacing w:before="0" w:after="0" w:line="256" w:lineRule="auto"/>
                          <w:rPr>
                            <w:sz w:val="18"/>
                            <w:szCs w:val="18"/>
                          </w:rPr>
                        </w:pPr>
                        <w:r>
                          <w:rPr>
                            <w:rFonts w:eastAsia="Calibri"/>
                            <w:color w:val="000000"/>
                            <w:sz w:val="18"/>
                            <w:szCs w:val="18"/>
                          </w:rPr>
                          <w:t>Elliptic parameter: 21</w:t>
                        </w:r>
                      </w:p>
                      <w:p w14:paraId="0F8126A1"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w:t>
                        </w:r>
                      </w:p>
                      <w:p w14:paraId="28313E96" w14:textId="77777777" w:rsidR="00620A87" w:rsidRPr="00D2146B" w:rsidRDefault="00620A8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20A87" w:rsidRPr="00D2146B" w:rsidRDefault="00620A8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20A87" w:rsidRPr="00D2146B" w:rsidRDefault="00620A8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 </w:t>
                        </w:r>
                      </w:p>
                      <w:p w14:paraId="48FC4ABF" w14:textId="77777777" w:rsidR="00620A87" w:rsidRPr="00D2146B" w:rsidRDefault="00620A8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20A87" w:rsidRPr="00D2146B" w:rsidRDefault="00620A8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r>
        <w:rPr>
          <w:highlight w:val="white"/>
        </w:rPr>
        <w:t>ToString</w:t>
      </w:r>
      <w:bookmarkEnd w:id="393"/>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and Goto</w:t>
      </w:r>
      <w:bookmarkEnd w:id="401"/>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20A87" w:rsidRPr="00DF14A9" w:rsidRDefault="00620A8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20A87" w:rsidRPr="00490BCB" w:rsidRDefault="00620A8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20A87" w:rsidRPr="00490BCB" w:rsidRDefault="00620A8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20A87" w:rsidRPr="00490BCB" w:rsidRDefault="00620A8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20A87" w:rsidRPr="00490BCB" w:rsidRDefault="00620A8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20A87" w:rsidRPr="00490BCB" w:rsidRDefault="00620A8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20A87" w:rsidRPr="00490BCB" w:rsidRDefault="00620A8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20A87" w:rsidRPr="00090144" w:rsidRDefault="00620A8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20A87" w:rsidRPr="00090144" w:rsidRDefault="00620A87" w:rsidP="00B70491">
                              <w:pPr>
                                <w:spacing w:before="0" w:after="0" w:line="240" w:lineRule="auto"/>
                                <w:rPr>
                                  <w:rFonts w:eastAsia="Calibri"/>
                                  <w:color w:val="000000"/>
                                </w:rPr>
                              </w:pPr>
                              <w:r w:rsidRPr="00090144">
                                <w:rPr>
                                  <w:rFonts w:eastAsia="Calibri"/>
                                  <w:color w:val="000000"/>
                                </w:rPr>
                                <w:t>Frame pointer of</w:t>
                              </w:r>
                            </w:p>
                            <w:p w14:paraId="77E191A3" w14:textId="77777777" w:rsidR="00620A87" w:rsidRPr="00090144" w:rsidRDefault="00620A8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20A87" w:rsidRPr="00090144" w:rsidRDefault="00620A8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20A87" w:rsidRPr="00090144" w:rsidRDefault="00620A8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20A87" w:rsidRPr="00090144" w:rsidRDefault="00620A8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20A87" w:rsidRPr="00090144" w:rsidRDefault="00620A8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20A87" w:rsidRDefault="00620A8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20A87" w:rsidRDefault="00620A8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20A87" w:rsidRDefault="00620A8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20A87" w:rsidRDefault="00620A8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20A87" w:rsidRPr="00DF14A9" w:rsidRDefault="00620A8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20A87" w:rsidRPr="00490BCB" w:rsidRDefault="00620A8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20A87" w:rsidRPr="00490BCB" w:rsidRDefault="00620A8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20A87" w:rsidRPr="00490BCB" w:rsidRDefault="00620A8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20A87" w:rsidRPr="00490BCB" w:rsidRDefault="00620A8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20A87" w:rsidRPr="00490BCB" w:rsidRDefault="00620A8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20A87" w:rsidRPr="00490BCB" w:rsidRDefault="00620A8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20A87" w:rsidRPr="00490BCB" w:rsidRDefault="00620A8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20A87" w:rsidRPr="00090144" w:rsidRDefault="00620A87"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20A87" w:rsidRPr="00090144" w:rsidRDefault="00620A87" w:rsidP="00B70491">
                        <w:pPr>
                          <w:spacing w:before="0" w:after="0" w:line="240" w:lineRule="auto"/>
                          <w:rPr>
                            <w:rFonts w:eastAsia="Calibri"/>
                            <w:color w:val="000000"/>
                          </w:rPr>
                        </w:pPr>
                        <w:r w:rsidRPr="00090144">
                          <w:rPr>
                            <w:rFonts w:eastAsia="Calibri"/>
                            <w:color w:val="000000"/>
                          </w:rPr>
                          <w:t>Frame pointer of</w:t>
                        </w:r>
                      </w:p>
                      <w:p w14:paraId="77E191A3" w14:textId="77777777" w:rsidR="00620A87" w:rsidRPr="00090144" w:rsidRDefault="00620A87"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20A87" w:rsidRPr="00090144" w:rsidRDefault="00620A8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20A87" w:rsidRPr="00090144" w:rsidRDefault="00620A8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20A87" w:rsidRPr="00090144" w:rsidRDefault="00620A8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20A87" w:rsidRPr="00090144" w:rsidRDefault="00620A87"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20A87" w:rsidRDefault="00620A87"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20A87" w:rsidRDefault="00620A87"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20A87" w:rsidRDefault="00620A87"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20A87" w:rsidRDefault="00620A87"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20A87" w:rsidRPr="00DF14A9" w:rsidRDefault="00620A8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20A87" w:rsidRPr="00490BCB" w:rsidRDefault="00620A8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20A87" w:rsidRPr="00490BCB" w:rsidRDefault="00620A8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20A87" w:rsidRPr="00490BCB" w:rsidRDefault="00620A8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20A87" w:rsidRPr="00490BCB" w:rsidRDefault="00620A8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20A87" w:rsidRPr="00090144" w:rsidRDefault="00620A8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20A87" w:rsidRPr="00090144" w:rsidRDefault="00620A87" w:rsidP="00605AE9">
                              <w:pPr>
                                <w:spacing w:before="0" w:after="0" w:line="240" w:lineRule="auto"/>
                                <w:rPr>
                                  <w:rFonts w:eastAsia="Calibri"/>
                                  <w:color w:val="000000"/>
                                </w:rPr>
                              </w:pPr>
                              <w:r w:rsidRPr="00090144">
                                <w:rPr>
                                  <w:rFonts w:eastAsia="Calibri"/>
                                  <w:color w:val="000000"/>
                                </w:rPr>
                                <w:t>Frame pointer of</w:t>
                              </w:r>
                            </w:p>
                            <w:p w14:paraId="68E90914" w14:textId="77777777" w:rsidR="00620A87" w:rsidRPr="00090144" w:rsidRDefault="00620A8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20A87" w:rsidRPr="00090144" w:rsidRDefault="00620A8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20A87" w:rsidRPr="00090144" w:rsidRDefault="00620A8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20A87" w:rsidRPr="00090144" w:rsidRDefault="00620A8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20A87" w:rsidRPr="00090144" w:rsidRDefault="00620A8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20A87" w:rsidRDefault="00620A8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20A87" w:rsidRDefault="00620A8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20A87" w:rsidRDefault="00620A8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20A87" w:rsidRDefault="00620A8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20A87" w:rsidRDefault="00620A8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20A87" w:rsidRDefault="00620A8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20A87" w:rsidRPr="00582B75" w:rsidRDefault="00620A8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20A87" w:rsidRPr="00490BCB" w:rsidRDefault="00620A8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20A87" w:rsidRPr="00490BCB" w:rsidRDefault="00620A8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20A87" w:rsidRDefault="00620A8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20A87" w:rsidRPr="00E55D4A" w:rsidRDefault="00620A8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20A87" w:rsidRDefault="00620A8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20A87" w:rsidRDefault="00620A8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20A87" w:rsidRDefault="00620A8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20A87" w:rsidRDefault="00620A8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20A87" w:rsidRDefault="00620A8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20A87" w:rsidRDefault="00620A8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20A87" w:rsidRDefault="00620A8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20A87" w:rsidRDefault="00620A8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20A87" w:rsidRDefault="00620A8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20A87" w:rsidRDefault="00620A8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20A87" w:rsidRDefault="00620A8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20A87" w:rsidRDefault="00620A8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20A87" w:rsidRDefault="00620A8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20A87" w:rsidRDefault="00620A8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20A87" w:rsidRDefault="00620A87" w:rsidP="00496983">
                              <w:pPr>
                                <w:spacing w:before="0" w:line="257" w:lineRule="auto"/>
                                <w:jc w:val="center"/>
                                <w:rPr>
                                  <w:sz w:val="24"/>
                                  <w:szCs w:val="24"/>
                                </w:rPr>
                              </w:pPr>
                              <w:r>
                                <w:rPr>
                                  <w:rFonts w:eastAsia="Calibri"/>
                                  <w:color w:val="000000"/>
                                  <w:sz w:val="16"/>
                                  <w:szCs w:val="16"/>
                                </w:rPr>
                                <w:t>129</w:t>
                              </w:r>
                            </w:p>
                            <w:p w14:paraId="3E4A06D3" w14:textId="77777777" w:rsidR="00620A87" w:rsidRDefault="00620A8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20A87" w:rsidRDefault="00620A8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20A87" w:rsidRDefault="00620A8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20A87" w:rsidRDefault="00620A8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20A87" w:rsidRDefault="00620A87" w:rsidP="006A7496">
                              <w:pPr>
                                <w:spacing w:before="100" w:line="257" w:lineRule="auto"/>
                                <w:jc w:val="left"/>
                                <w:rPr>
                                  <w:sz w:val="24"/>
                                  <w:szCs w:val="24"/>
                                </w:rPr>
                              </w:pPr>
                              <w:r>
                                <w:rPr>
                                  <w:rFonts w:eastAsia="Calibri"/>
                                  <w:color w:val="000000"/>
                                  <w:sz w:val="16"/>
                                  <w:szCs w:val="16"/>
                                </w:rPr>
                                <w:t>Before</w:t>
                              </w:r>
                            </w:p>
                            <w:p w14:paraId="6B197F32" w14:textId="77777777" w:rsidR="00620A87" w:rsidRDefault="00620A8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20A87" w:rsidRDefault="00620A87" w:rsidP="006A7496">
                              <w:pPr>
                                <w:spacing w:before="100" w:line="256" w:lineRule="auto"/>
                                <w:rPr>
                                  <w:sz w:val="24"/>
                                  <w:szCs w:val="24"/>
                                </w:rPr>
                              </w:pPr>
                              <w:r>
                                <w:rPr>
                                  <w:rFonts w:eastAsia="Calibri"/>
                                  <w:color w:val="000000"/>
                                  <w:sz w:val="16"/>
                                  <w:szCs w:val="16"/>
                                </w:rPr>
                                <w:t>After</w:t>
                              </w:r>
                            </w:p>
                            <w:p w14:paraId="7E3E04C8" w14:textId="77777777" w:rsidR="00620A87" w:rsidRDefault="00620A8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20A87" w:rsidRPr="00DF14A9" w:rsidRDefault="00620A8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20A87" w:rsidRPr="00490BCB" w:rsidRDefault="00620A8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20A87" w:rsidRPr="00490BCB" w:rsidRDefault="00620A8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20A87" w:rsidRPr="00490BCB" w:rsidRDefault="00620A8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20A87" w:rsidRPr="00490BCB" w:rsidRDefault="00620A8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20A87" w:rsidRPr="00490BCB" w:rsidRDefault="00620A8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20A87" w:rsidRPr="00090144" w:rsidRDefault="00620A87"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20A87" w:rsidRPr="00090144" w:rsidRDefault="00620A87" w:rsidP="00605AE9">
                        <w:pPr>
                          <w:spacing w:before="0" w:after="0" w:line="240" w:lineRule="auto"/>
                          <w:rPr>
                            <w:rFonts w:eastAsia="Calibri"/>
                            <w:color w:val="000000"/>
                          </w:rPr>
                        </w:pPr>
                        <w:r w:rsidRPr="00090144">
                          <w:rPr>
                            <w:rFonts w:eastAsia="Calibri"/>
                            <w:color w:val="000000"/>
                          </w:rPr>
                          <w:t>Frame pointer of</w:t>
                        </w:r>
                      </w:p>
                      <w:p w14:paraId="68E90914" w14:textId="77777777" w:rsidR="00620A87" w:rsidRPr="00090144" w:rsidRDefault="00620A87"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20A87" w:rsidRPr="00090144" w:rsidRDefault="00620A8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20A87" w:rsidRPr="00090144" w:rsidRDefault="00620A8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20A87" w:rsidRPr="00090144" w:rsidRDefault="00620A8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20A87" w:rsidRPr="00090144" w:rsidRDefault="00620A87"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20A87" w:rsidRDefault="00620A87"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20A87" w:rsidRDefault="00620A87"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20A87" w:rsidRDefault="00620A87"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20A87" w:rsidRDefault="00620A87"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20A87" w:rsidRDefault="00620A87"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20A87" w:rsidRDefault="00620A8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20A87" w:rsidRPr="00582B75" w:rsidRDefault="00620A87"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20A87" w:rsidRPr="00490BCB" w:rsidRDefault="00620A8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20A87" w:rsidRPr="00490BCB" w:rsidRDefault="00620A8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20A87" w:rsidRDefault="00620A87"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20A87" w:rsidRPr="00E55D4A" w:rsidRDefault="00620A8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20A87" w:rsidRDefault="00620A87"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20A87" w:rsidRDefault="00620A87"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20A87" w:rsidRDefault="00620A87"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20A87" w:rsidRDefault="00620A87"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20A87" w:rsidRDefault="00620A87"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20A87" w:rsidRDefault="00620A87"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20A87" w:rsidRDefault="00620A87"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20A87" w:rsidRDefault="00620A87"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20A87" w:rsidRDefault="00620A87"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20A87" w:rsidRDefault="00620A87"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20A87" w:rsidRDefault="00620A87"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20A87" w:rsidRDefault="00620A87"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20A87" w:rsidRDefault="00620A87"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20A87" w:rsidRDefault="00620A87"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20A87" w:rsidRDefault="00620A87" w:rsidP="00496983">
                        <w:pPr>
                          <w:spacing w:before="0" w:line="257" w:lineRule="auto"/>
                          <w:jc w:val="center"/>
                          <w:rPr>
                            <w:sz w:val="24"/>
                            <w:szCs w:val="24"/>
                          </w:rPr>
                        </w:pPr>
                        <w:r>
                          <w:rPr>
                            <w:rFonts w:eastAsia="Calibri"/>
                            <w:color w:val="000000"/>
                            <w:sz w:val="16"/>
                            <w:szCs w:val="16"/>
                          </w:rPr>
                          <w:t>129</w:t>
                        </w:r>
                      </w:p>
                      <w:p w14:paraId="3E4A06D3" w14:textId="77777777" w:rsidR="00620A87" w:rsidRDefault="00620A87"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20A87" w:rsidRDefault="00620A87"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20A87" w:rsidRDefault="00620A87"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20A87" w:rsidRDefault="00620A87"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20A87" w:rsidRDefault="00620A87" w:rsidP="006A7496">
                        <w:pPr>
                          <w:spacing w:before="100" w:line="257" w:lineRule="auto"/>
                          <w:jc w:val="left"/>
                          <w:rPr>
                            <w:sz w:val="24"/>
                            <w:szCs w:val="24"/>
                          </w:rPr>
                        </w:pPr>
                        <w:r>
                          <w:rPr>
                            <w:rFonts w:eastAsia="Calibri"/>
                            <w:color w:val="000000"/>
                            <w:sz w:val="16"/>
                            <w:szCs w:val="16"/>
                          </w:rPr>
                          <w:t>Before</w:t>
                        </w:r>
                      </w:p>
                      <w:p w14:paraId="6B197F32" w14:textId="77777777" w:rsidR="00620A87" w:rsidRDefault="00620A87"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20A87" w:rsidRDefault="00620A87" w:rsidP="006A7496">
                        <w:pPr>
                          <w:spacing w:before="100" w:line="256" w:lineRule="auto"/>
                          <w:rPr>
                            <w:sz w:val="24"/>
                            <w:szCs w:val="24"/>
                          </w:rPr>
                        </w:pPr>
                        <w:r>
                          <w:rPr>
                            <w:rFonts w:eastAsia="Calibri"/>
                            <w:color w:val="000000"/>
                            <w:sz w:val="16"/>
                            <w:szCs w:val="16"/>
                          </w:rPr>
                          <w:t>After</w:t>
                        </w:r>
                      </w:p>
                      <w:p w14:paraId="7E3E04C8" w14:textId="77777777" w:rsidR="00620A87" w:rsidRDefault="00620A87"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The PreParser</w:t>
      </w:r>
      <w:bookmarkEnd w:id="452"/>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w:t>
      </w:r>
      <w:proofErr w:type="gramStart"/>
      <w:r w:rsidRPr="00EC76D5">
        <w:t>similar to</w:t>
      </w:r>
      <w:proofErr w:type="gramEnd"/>
      <w:r w:rsidRPr="00EC76D5">
        <w:t xml:space="preserve">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r w:rsidRPr="00EC76D5">
        <w:rPr>
          <w:rStyle w:val="CodeInText"/>
        </w:rPr>
        <w:t>scanParameters</w:t>
      </w:r>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r>
        <w:lastRenderedPageBreak/>
        <w:t>GPPG and GPLEX</w:t>
      </w:r>
      <w:bookmarkEnd w:id="469"/>
      <w:bookmarkEnd w:id="470"/>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r>
        <w:t>GPPG</w:t>
      </w:r>
      <w:bookmarkEnd w:id="47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6"/>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r w:rsidRPr="00EC76D5">
        <w:lastRenderedPageBreak/>
        <w:t>J</w:t>
      </w:r>
      <w:r>
        <w:t>Plex</w:t>
      </w:r>
      <w:bookmarkEnd w:id="475"/>
      <w:bookmarkEnd w:id="47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r>
        <w:lastRenderedPageBreak/>
        <w:t>ListSet and ListMap</w:t>
      </w:r>
      <w:bookmarkEnd w:id="48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20A87" w:rsidRPr="003F7CF1" w:rsidRDefault="00620A8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20A87" w:rsidRPr="003F7CF1" w:rsidRDefault="00620A8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20A87" w:rsidRPr="003F7CF1" w:rsidRDefault="00620A8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20A87" w:rsidRPr="003F7CF1" w:rsidRDefault="00620A8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20A87" w:rsidRPr="003F7CF1" w:rsidRDefault="00620A8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20A87" w:rsidRPr="003F7CF1" w:rsidRDefault="00620A8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20A87" w:rsidRPr="003F7CF1" w:rsidRDefault="00620A8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20A87" w:rsidRPr="003F7CF1" w:rsidRDefault="00620A8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20A87" w:rsidRPr="003F7CF1" w:rsidRDefault="00620A8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20A87" w:rsidRPr="003F7CF1" w:rsidRDefault="00620A87"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20A87" w:rsidRPr="003F7CF1" w:rsidRDefault="00620A8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20A87" w:rsidRPr="003F7CF1" w:rsidRDefault="00620A87"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20A87" w:rsidRPr="003F7CF1" w:rsidRDefault="00620A8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20A87" w:rsidRPr="003F7CF1" w:rsidRDefault="00620A8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20A87" w:rsidRPr="003F7CF1" w:rsidRDefault="00620A87"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20A87" w:rsidRPr="003F7CF1" w:rsidRDefault="00620A87"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20A87" w:rsidRPr="003F7CF1" w:rsidRDefault="00620A87"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20A87" w:rsidRPr="003F7CF1" w:rsidRDefault="00620A8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20A87" w:rsidRPr="003F7CF1" w:rsidRDefault="00620A8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20A87" w:rsidRPr="003F7CF1" w:rsidRDefault="00620A8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20A87" w:rsidRPr="003F7CF1" w:rsidRDefault="00620A8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20A87" w:rsidRPr="003F7CF1" w:rsidRDefault="00620A8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20A87" w:rsidRPr="003F7CF1" w:rsidRDefault="00620A8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20A87" w:rsidRPr="003F7CF1" w:rsidRDefault="00620A8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20A87" w:rsidRPr="003F7CF1" w:rsidRDefault="00620A8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20A87" w:rsidRPr="003F7CF1" w:rsidRDefault="00620A8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20A87" w:rsidRPr="003F7CF1" w:rsidRDefault="00620A87"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20A87" w:rsidRPr="003F7CF1" w:rsidRDefault="00620A87"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20A87" w:rsidRPr="003F7CF1" w:rsidRDefault="00620A87"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20A87" w:rsidRPr="003F7CF1" w:rsidRDefault="00620A87"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20A87" w:rsidRPr="003F7CF1" w:rsidRDefault="00620A87"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20A87" w:rsidRPr="003F7CF1" w:rsidRDefault="00620A87"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20A87" w:rsidRPr="003F7CF1" w:rsidRDefault="00620A87"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20A87" w:rsidRPr="003F7CF1" w:rsidRDefault="00620A8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20A87" w:rsidRPr="003F7CF1" w:rsidRDefault="00620A8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620A87" w:rsidRPr="003F7CF1" w:rsidRDefault="00620A8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20A87" w:rsidRPr="003F7CF1" w:rsidRDefault="00620A8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20A87" w:rsidRPr="003F7CF1" w:rsidRDefault="00620A8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20A87" w:rsidRPr="003F7CF1" w:rsidRDefault="00620A8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20A87" w:rsidRPr="003F7CF1" w:rsidRDefault="00620A8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20A87" w:rsidRPr="003F7CF1" w:rsidRDefault="00620A8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20A87" w:rsidRPr="003F7CF1" w:rsidRDefault="00620A8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20A87" w:rsidRPr="003F7CF1" w:rsidRDefault="00620A8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20A87" w:rsidRPr="003F7CF1" w:rsidRDefault="00620A8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20A87" w:rsidRPr="003F7CF1" w:rsidRDefault="00620A8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20A87" w:rsidRPr="003F7CF1" w:rsidRDefault="00620A8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20A87" w:rsidRPr="003F7CF1" w:rsidRDefault="00620A8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20A87" w:rsidRPr="003F7CF1" w:rsidRDefault="00620A8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20A87" w:rsidRPr="003F7CF1" w:rsidRDefault="00620A8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20A87" w:rsidRPr="003F7CF1" w:rsidRDefault="00620A8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20A87" w:rsidRPr="003F7CF1" w:rsidRDefault="00620A8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20A87" w:rsidRPr="003F7CF1" w:rsidRDefault="00620A8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20A87" w:rsidRPr="003F7CF1" w:rsidRDefault="00620A8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20A87" w:rsidRPr="003F7CF1" w:rsidRDefault="00620A8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20A87" w:rsidRPr="003F7CF1" w:rsidRDefault="00620A8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20A87" w:rsidRPr="003F7CF1" w:rsidRDefault="00620A8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20A87" w:rsidRPr="003F7CF1" w:rsidRDefault="00620A8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20A87" w:rsidRPr="003F7CF1" w:rsidRDefault="00620A8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20A87" w:rsidRPr="003F7CF1" w:rsidRDefault="00620A8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20A87" w:rsidRPr="003F7CF1" w:rsidRDefault="00620A8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20A87" w:rsidRPr="003F7CF1" w:rsidRDefault="00620A8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20A87" w:rsidRPr="003F7CF1" w:rsidRDefault="00620A8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20A87" w:rsidRPr="003F7CF1" w:rsidRDefault="00620A8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20A87" w:rsidRPr="003F7CF1" w:rsidRDefault="00620A87"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20A87" w:rsidRPr="003F7CF1" w:rsidRDefault="00620A87"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20A87" w:rsidRPr="003F7CF1" w:rsidRDefault="00620A87"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20A87" w:rsidRPr="003F7CF1" w:rsidRDefault="00620A87"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20A87" w:rsidRPr="003F7CF1" w:rsidRDefault="00620A87"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20A87" w:rsidRPr="003F7CF1" w:rsidRDefault="00620A87"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20A87" w:rsidRPr="003F7CF1" w:rsidRDefault="00620A87"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20A87" w:rsidRPr="003F7CF1" w:rsidRDefault="00620A87"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20A87" w:rsidRPr="003F7CF1" w:rsidRDefault="00620A87"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20A87" w:rsidRPr="003F7CF1" w:rsidRDefault="00620A87"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20A87" w:rsidRPr="003F7CF1" w:rsidRDefault="00620A87"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20A87" w:rsidRPr="003F7CF1" w:rsidRDefault="00620A87"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20A87" w:rsidRPr="003F7CF1" w:rsidRDefault="00620A87"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20A87" w:rsidRPr="003F7CF1" w:rsidRDefault="00620A87"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20A87" w:rsidRPr="003F7CF1" w:rsidRDefault="00620A87"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20A87" w:rsidRPr="003F7CF1" w:rsidRDefault="00620A87"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20A87" w:rsidRPr="003F7CF1" w:rsidRDefault="00620A87"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20A87" w:rsidRPr="003F7CF1" w:rsidRDefault="00620A87"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20A87" w:rsidRPr="003F7CF1" w:rsidRDefault="00620A87"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20A87" w:rsidRPr="003F7CF1" w:rsidRDefault="00620A87"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20A87" w:rsidRPr="003F7CF1" w:rsidRDefault="00620A87"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20A87" w:rsidRPr="003F7CF1" w:rsidRDefault="00620A87"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20A87" w:rsidRPr="003F7CF1" w:rsidRDefault="00620A87"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20A87" w:rsidRPr="003F7CF1" w:rsidRDefault="00620A87"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20A87" w:rsidRPr="003F7CF1" w:rsidRDefault="00620A87"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20A87" w:rsidRPr="003F7CF1" w:rsidRDefault="00620A87"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20A87" w:rsidRPr="003F7CF1" w:rsidRDefault="00620A8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20A87" w:rsidRPr="003F7CF1" w:rsidRDefault="00620A8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20A87" w:rsidRPr="003F7CF1" w:rsidRDefault="00620A8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20A87" w:rsidRPr="003F7CF1" w:rsidRDefault="00620A8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20A87" w:rsidRPr="003F7CF1" w:rsidRDefault="00620A8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20A87" w:rsidRPr="003F7CF1" w:rsidRDefault="00620A8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20A87" w:rsidRPr="003F7CF1" w:rsidRDefault="00620A8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20A87" w:rsidRPr="003F7CF1" w:rsidRDefault="00620A87"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20A87" w:rsidRPr="003F7CF1" w:rsidRDefault="00620A87"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20A87" w:rsidRPr="003F7CF1" w:rsidRDefault="00620A87"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20A87" w:rsidRPr="003F7CF1" w:rsidRDefault="00620A87"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20A87" w:rsidRPr="003F7CF1" w:rsidRDefault="00620A87"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20A87" w:rsidRPr="003F7CF1" w:rsidRDefault="00620A8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20A87" w:rsidRPr="003F7CF1" w:rsidRDefault="00620A8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20A87" w:rsidRPr="003F7CF1" w:rsidRDefault="00620A8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20A87" w:rsidRPr="003F7CF1" w:rsidRDefault="00620A8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20A87" w:rsidRPr="003F7CF1" w:rsidRDefault="00620A8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20A87" w:rsidRPr="003F7CF1" w:rsidRDefault="00620A87"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20A87" w:rsidRPr="003F7CF1" w:rsidRDefault="00620A87"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20A87" w:rsidRPr="003F7CF1" w:rsidRDefault="00620A87"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20A87" w:rsidRPr="003F7CF1" w:rsidRDefault="00620A8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20A87" w:rsidRPr="003F7CF1" w:rsidRDefault="00620A8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20A87" w:rsidRPr="003F7CF1" w:rsidRDefault="00620A8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20A87" w:rsidRPr="003F7CF1" w:rsidRDefault="00620A8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20A87" w:rsidRPr="003F7CF1" w:rsidRDefault="00620A8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20A87" w:rsidRPr="003F7CF1" w:rsidRDefault="00620A8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20A87" w:rsidRPr="003F7CF1" w:rsidRDefault="00620A8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20A87" w:rsidRPr="003F7CF1" w:rsidRDefault="00620A87"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20A87" w:rsidRPr="003F7CF1" w:rsidRDefault="00620A87"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20A87" w:rsidRPr="003F7CF1" w:rsidRDefault="00620A87"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20A87" w:rsidRPr="003F7CF1" w:rsidRDefault="00620A87"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20A87" w:rsidRPr="003F7CF1" w:rsidRDefault="00620A87"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20A87" w:rsidRPr="003F7CF1" w:rsidRDefault="00620A87"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20A87" w:rsidRPr="003F7CF1" w:rsidRDefault="00620A8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20A87" w:rsidRPr="003F7CF1" w:rsidRDefault="00620A8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20A87" w:rsidRPr="003F7CF1" w:rsidRDefault="00620A8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20A87" w:rsidRPr="003F7CF1" w:rsidRDefault="00620A8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20A87" w:rsidRPr="003F7CF1" w:rsidRDefault="00620A8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20A87" w:rsidRPr="003F7CF1" w:rsidRDefault="00620A87"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20A87" w:rsidRPr="003F7CF1" w:rsidRDefault="00620A87"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20A87" w:rsidRPr="003F7CF1" w:rsidRDefault="00620A8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20A87" w:rsidRPr="003F7CF1" w:rsidRDefault="00620A8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20A87" w:rsidRPr="003F7CF1" w:rsidRDefault="00620A87"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20A87" w:rsidRPr="003F7CF1" w:rsidRDefault="00620A87"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20A87" w:rsidRPr="003F7CF1" w:rsidRDefault="00620A8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20A87" w:rsidRPr="003F7CF1" w:rsidRDefault="00620A8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20A87" w:rsidRPr="003F7CF1" w:rsidRDefault="00620A8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20A87" w:rsidRPr="003F7CF1" w:rsidRDefault="00620A8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20A87" w:rsidRPr="003F7CF1" w:rsidRDefault="00620A8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20A87" w:rsidRPr="003F7CF1" w:rsidRDefault="00620A8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20A87" w:rsidRPr="003F7CF1" w:rsidRDefault="00620A87"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20A87" w:rsidRPr="003F7CF1" w:rsidRDefault="00620A87"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20A87" w:rsidRPr="003F7CF1" w:rsidRDefault="00620A87"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20A87" w:rsidRPr="003F7CF1" w:rsidRDefault="00620A87"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20A87" w:rsidRPr="003F7CF1" w:rsidRDefault="00620A87"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20A87" w:rsidRPr="003F7CF1" w:rsidRDefault="00620A87"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20A87" w:rsidRPr="003F7CF1" w:rsidRDefault="00620A8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20A87" w:rsidRPr="003F7CF1" w:rsidRDefault="00620A8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20A87" w:rsidRPr="003F7CF1" w:rsidRDefault="00620A8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20A87" w:rsidRPr="003F7CF1" w:rsidRDefault="00620A8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20A87" w:rsidRPr="003F7CF1" w:rsidRDefault="00620A8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20A87" w:rsidRPr="003F7CF1" w:rsidRDefault="00620A87"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20A87" w:rsidRPr="003F7CF1" w:rsidRDefault="00620A87"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20A87" w:rsidRPr="003F7CF1" w:rsidRDefault="00620A87"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20A87" w:rsidRPr="003F7CF1" w:rsidRDefault="00620A87"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20A87" w:rsidRPr="003F7CF1" w:rsidRDefault="00620A8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20A87" w:rsidRPr="003F7CF1" w:rsidRDefault="00620A8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20A87" w:rsidRPr="003F7CF1" w:rsidRDefault="00620A87"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20A87" w:rsidRPr="003F7CF1" w:rsidRDefault="00620A87"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20A87" w:rsidRPr="003F7CF1" w:rsidRDefault="00620A87"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20A87" w:rsidRPr="003F7CF1" w:rsidRDefault="00620A8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20A87" w:rsidRPr="003F7CF1" w:rsidRDefault="00620A87"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20A87" w:rsidRPr="003F7CF1" w:rsidRDefault="00620A8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20A87" w:rsidRPr="003F7CF1" w:rsidRDefault="00620A8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20A87" w:rsidRPr="003F7CF1" w:rsidRDefault="00620A8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20A87" w:rsidRPr="003F7CF1" w:rsidRDefault="00620A8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20A87" w:rsidRPr="003F7CF1" w:rsidRDefault="00620A8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20A87" w:rsidRPr="003F7CF1" w:rsidRDefault="00620A8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20A87" w:rsidRPr="003F7CF1" w:rsidRDefault="00620A87"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20A87" w:rsidRPr="003F7CF1" w:rsidRDefault="00620A87"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20A87" w:rsidRPr="003F7CF1" w:rsidRDefault="00620A87"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20A87" w:rsidRPr="003F7CF1" w:rsidRDefault="00620A87"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20A87" w:rsidRPr="003F7CF1" w:rsidRDefault="00620A87"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20A87" w:rsidRPr="003F7CF1" w:rsidRDefault="00620A87"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20A87" w:rsidRPr="003F7CF1" w:rsidRDefault="00620A87"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20A87" w:rsidRPr="003F7CF1" w:rsidRDefault="00620A87"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20A87" w:rsidRPr="003F7CF1" w:rsidRDefault="00620A87"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20A87" w:rsidRPr="003F7CF1" w:rsidRDefault="00620A87"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20A87" w:rsidRPr="003F7CF1" w:rsidRDefault="00620A87"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20A87" w:rsidRPr="003F7CF1" w:rsidRDefault="00620A87"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20A87" w:rsidRPr="003F7CF1" w:rsidRDefault="00620A87"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20A87" w:rsidRPr="003F7CF1" w:rsidRDefault="00620A87"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2454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20A87" w:rsidRPr="003F7CF1" w:rsidRDefault="00620A8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20A87" w:rsidRPr="003F7CF1" w:rsidRDefault="00620A8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20A87" w:rsidRPr="003F7CF1" w:rsidRDefault="00620A8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20A87" w:rsidRPr="003F7CF1" w:rsidRDefault="00620A87"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24542"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20A87" w:rsidRPr="003F7CF1" w:rsidRDefault="00620A87"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20A87" w:rsidRPr="003F7CF1" w:rsidRDefault="00620A87"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20A87" w:rsidRPr="003F7CF1" w:rsidRDefault="00620A8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20A87" w:rsidRPr="003F7CF1" w:rsidRDefault="00620A8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20A87" w:rsidRPr="003F7CF1" w:rsidRDefault="00620A8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20A87" w:rsidRPr="003F7CF1" w:rsidRDefault="00620A8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20A87" w:rsidRPr="003F7CF1" w:rsidRDefault="00620A8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20A87" w:rsidRPr="003F7CF1" w:rsidRDefault="00620A8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20A87" w:rsidRPr="003F7CF1" w:rsidRDefault="00620A8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20A87" w:rsidRPr="003F7CF1" w:rsidRDefault="00620A8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20A87" w:rsidRPr="003F7CF1" w:rsidRDefault="00620A8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20A87" w:rsidRPr="003F7CF1" w:rsidRDefault="00620A8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20A87" w:rsidRPr="003F7CF1" w:rsidRDefault="00620A87"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20A87" w:rsidRPr="003F7CF1" w:rsidRDefault="00620A87"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20A87" w:rsidRPr="003F7CF1" w:rsidRDefault="00620A87"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20A87" w:rsidRPr="003F7CF1" w:rsidRDefault="00620A87"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20A87" w:rsidRPr="003F7CF1" w:rsidRDefault="00620A87"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20A87" w:rsidRPr="003F7CF1" w:rsidRDefault="00620A87"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20A87" w:rsidRPr="003F7CF1" w:rsidRDefault="00620A87"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20A87" w:rsidRPr="003F7CF1" w:rsidRDefault="00620A87"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20A87" w:rsidRPr="003F7CF1" w:rsidRDefault="00620A87"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20A87" w:rsidRPr="003F7CF1" w:rsidRDefault="00620A87"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gramStart"/>
      <w:r w:rsidRPr="00EC76D5">
        <w:rPr>
          <w:rStyle w:val="CodeInText0"/>
        </w:rPr>
        <w:t>i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9pt;height:18.1pt" o:ole="">
            <v:imagedata r:id="rId12" o:title=""/>
          </v:shape>
          <o:OLEObject Type="Embed" ProgID="Equation.3" ShapeID="_x0000_i1027" DrawAspect="Content" ObjectID="_166292453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9pt;height:18.1pt" o:ole="">
            <v:imagedata r:id="rId14" o:title=""/>
          </v:shape>
          <o:OLEObject Type="Embed" ProgID="Equation.3" ShapeID="_x0000_i1028" DrawAspect="Content" ObjectID="_166292453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gramStart"/>
      <w:r w:rsidRPr="00EC76D5">
        <w:t>one.fexacltly</w:t>
      </w:r>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20A87" w:rsidRPr="003F7CF1" w:rsidRDefault="00620A8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20A87" w:rsidRPr="003F7CF1" w:rsidRDefault="00620A8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20A87" w:rsidRPr="003F7CF1" w:rsidRDefault="00620A8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20A87" w:rsidRPr="003F7CF1" w:rsidRDefault="00620A8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20A87" w:rsidRPr="003F7CF1" w:rsidRDefault="00620A87"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20A87" w:rsidRPr="003F7CF1" w:rsidRDefault="00620A8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20A87" w:rsidRPr="003F7CF1" w:rsidRDefault="00620A8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20A87" w:rsidRPr="003F7CF1" w:rsidRDefault="00620A8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20A87" w:rsidRPr="003F7CF1" w:rsidRDefault="00620A8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20A87" w:rsidRPr="003F7CF1" w:rsidRDefault="00620A87"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20A87" w:rsidRPr="003F7CF1" w:rsidRDefault="00620A87"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20A87" w:rsidRPr="003F7CF1" w:rsidRDefault="00620A8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r w:rsidR="002F35C1">
        <w:t>initializer</w:t>
      </w:r>
      <w:r w:rsidRPr="00EC76D5">
        <w:t>ializing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20A87" w:rsidRPr="003F7CF1" w:rsidRDefault="00620A8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20A87" w:rsidRPr="003F7CF1" w:rsidRDefault="00620A8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20A87" w:rsidRPr="003F7CF1" w:rsidRDefault="00620A8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20A87" w:rsidRPr="003F7CF1" w:rsidRDefault="00620A8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20A87" w:rsidRPr="003F7CF1" w:rsidRDefault="00620A8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20A87" w:rsidRPr="003F7CF1" w:rsidRDefault="00620A8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20A87" w:rsidRPr="003F7CF1" w:rsidRDefault="00620A8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20A87" w:rsidRPr="003F7CF1" w:rsidRDefault="00620A8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20A87" w:rsidRPr="003F7CF1" w:rsidRDefault="00620A8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20A87" w:rsidRPr="003F7CF1" w:rsidRDefault="00620A8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20A87" w:rsidRPr="003F7CF1" w:rsidRDefault="00620A8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20A87" w:rsidRPr="003F7CF1" w:rsidRDefault="00620A8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20A87" w:rsidRPr="003F7CF1" w:rsidRDefault="00620A8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20A87" w:rsidRPr="003F7CF1" w:rsidRDefault="00620A8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20A87" w:rsidRPr="003F7CF1" w:rsidRDefault="00620A8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20A87" w:rsidRPr="003F7CF1" w:rsidRDefault="00620A8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20A87" w:rsidRPr="003F7CF1" w:rsidRDefault="00620A87"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20A87" w:rsidRPr="003F7CF1" w:rsidRDefault="00620A87"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20A87" w:rsidRPr="003F7CF1" w:rsidRDefault="00620A87"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20A87" w:rsidRPr="003F7CF1" w:rsidRDefault="00620A87"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20A87" w:rsidRPr="003F7CF1" w:rsidRDefault="00620A87"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20A87" w:rsidRPr="003F7CF1" w:rsidRDefault="00620A87"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20A87" w:rsidRPr="003F7CF1" w:rsidRDefault="00620A87"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20A87" w:rsidRPr="003F7CF1" w:rsidRDefault="00620A87"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20A87" w:rsidRPr="003F7CF1" w:rsidRDefault="00620A87"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20A87" w:rsidRPr="003F7CF1" w:rsidRDefault="00620A87"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20A87" w:rsidRPr="003F7CF1" w:rsidRDefault="00620A87"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20A87" w:rsidRPr="003F7CF1" w:rsidRDefault="00620A87"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20A87" w:rsidRPr="003F7CF1" w:rsidRDefault="00620A87"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20A87" w:rsidRPr="003F7CF1" w:rsidRDefault="00620A87"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20A87" w:rsidRPr="003F7CF1" w:rsidRDefault="00620A87"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20A87" w:rsidRPr="003F7CF1" w:rsidRDefault="00620A87"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20A87" w:rsidRPr="003F7CF1" w:rsidRDefault="00620A87"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20A87" w:rsidRPr="003F7CF1" w:rsidRDefault="00620A87"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20A87" w:rsidRPr="003F7CF1" w:rsidRDefault="00620A87"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20A87" w:rsidRPr="003F7CF1" w:rsidRDefault="00620A87"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20A87" w:rsidRPr="003F7CF1" w:rsidRDefault="00620A87"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20A87" w:rsidRPr="003F7CF1" w:rsidRDefault="00620A87"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20A87" w:rsidRPr="003F7CF1" w:rsidRDefault="00620A87"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20A87" w:rsidRPr="003F7CF1" w:rsidRDefault="00620A87"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20A87" w:rsidRPr="003F7CF1" w:rsidRDefault="00620A87"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20A87" w:rsidRPr="003F7CF1" w:rsidRDefault="00620A87"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20A87" w:rsidRPr="003F7CF1" w:rsidRDefault="00620A8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20A87" w:rsidRPr="003F7CF1" w:rsidRDefault="00620A8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20A87" w:rsidRPr="003F7CF1" w:rsidRDefault="00620A8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20A87" w:rsidRPr="003F7CF1" w:rsidRDefault="00620A8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20A87" w:rsidRPr="003F7CF1" w:rsidRDefault="00620A8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20A87" w:rsidRPr="003F7CF1" w:rsidRDefault="00620A8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20A87" w:rsidRPr="003F7CF1" w:rsidRDefault="00620A8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20A87" w:rsidRPr="003F7CF1" w:rsidRDefault="00620A8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20A87" w:rsidRPr="003F7CF1" w:rsidRDefault="00620A8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20A87" w:rsidRPr="003F7CF1" w:rsidRDefault="00620A8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20A87" w:rsidRPr="003F7CF1" w:rsidRDefault="00620A8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20A87" w:rsidRPr="003F7CF1" w:rsidRDefault="00620A8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20A87" w:rsidRPr="003F7CF1" w:rsidRDefault="00620A8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20A87" w:rsidRPr="003F7CF1" w:rsidRDefault="00620A8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20A87" w:rsidRPr="003F7CF1" w:rsidRDefault="00620A8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20A87" w:rsidRPr="003F7CF1" w:rsidRDefault="00620A8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20A87" w:rsidRPr="003F7CF1" w:rsidRDefault="00620A8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20A87" w:rsidRPr="003F7CF1" w:rsidRDefault="00620A8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20A87" w:rsidRPr="003F7CF1" w:rsidRDefault="00620A8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20A87" w:rsidRPr="003F7CF1" w:rsidRDefault="00620A8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20A87" w:rsidRPr="003F7CF1" w:rsidRDefault="00620A87"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20A87" w:rsidRPr="003F7CF1" w:rsidRDefault="00620A87"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20A87" w:rsidRPr="003F7CF1" w:rsidRDefault="00620A87"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20A87" w:rsidRPr="003F7CF1" w:rsidRDefault="00620A87"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20A87" w:rsidRPr="003F7CF1" w:rsidRDefault="00620A87"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20A87" w:rsidRPr="003F7CF1" w:rsidRDefault="00620A87"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20A87" w:rsidRPr="003F7CF1" w:rsidRDefault="00620A87"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20A87" w:rsidRPr="003F7CF1" w:rsidRDefault="00620A87"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20A87" w:rsidRPr="003F7CF1" w:rsidRDefault="00620A87"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20A87" w:rsidRPr="003F7CF1" w:rsidRDefault="00620A87"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20A87" w:rsidRPr="003F7CF1" w:rsidRDefault="00620A87"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20A87" w:rsidRPr="003F7CF1" w:rsidRDefault="00620A87"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20A87" w:rsidRPr="003F7CF1" w:rsidRDefault="00620A87"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20A87" w:rsidRPr="003F7CF1" w:rsidRDefault="00620A87"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20A87" w:rsidRPr="003F7CF1" w:rsidRDefault="00620A87"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20A87" w:rsidRPr="003F7CF1" w:rsidRDefault="00620A87"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20A87" w:rsidRPr="003F7CF1" w:rsidRDefault="00620A87"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20A87" w:rsidRPr="003F7CF1" w:rsidRDefault="00620A87"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20A87" w:rsidRPr="003F7CF1" w:rsidRDefault="00620A87"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20A87" w:rsidRPr="003F7CF1" w:rsidRDefault="00620A87"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20A87" w:rsidRPr="003F7CF1" w:rsidRDefault="00620A87"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20A87" w:rsidRPr="003F7CF1" w:rsidRDefault="00620A87"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20A87" w:rsidRPr="003F7CF1" w:rsidRDefault="00620A87"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20A87" w:rsidRPr="003F7CF1" w:rsidRDefault="00620A87"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20A87" w:rsidRPr="003F7CF1" w:rsidRDefault="00620A87"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20A87" w:rsidRPr="003F7CF1" w:rsidRDefault="00620A87"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20A87" w:rsidRPr="003F7CF1" w:rsidRDefault="00620A87"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20A87" w:rsidRPr="003F7CF1" w:rsidRDefault="00620A87"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20A87" w:rsidRPr="003F7CF1" w:rsidRDefault="00620A87"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20A87" w:rsidRPr="003F7CF1" w:rsidRDefault="00620A87"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20A87" w:rsidRPr="003F7CF1" w:rsidRDefault="00620A87"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292453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2924540"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292454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20A87" w:rsidRPr="003F7CF1" w:rsidRDefault="00620A8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20A87" w:rsidRPr="003F7CF1" w:rsidRDefault="00620A8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20A87" w:rsidRPr="003F7CF1" w:rsidRDefault="00620A8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20A87" w:rsidRPr="003F7CF1" w:rsidRDefault="00620A8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20A87" w:rsidRPr="003F7CF1" w:rsidRDefault="00620A8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20A87" w:rsidRPr="003F7CF1" w:rsidRDefault="00620A8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20A87" w:rsidRPr="003F7CF1" w:rsidRDefault="00620A8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20A87" w:rsidRPr="003F7CF1" w:rsidRDefault="00620A8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20A87" w:rsidRPr="003F7CF1" w:rsidRDefault="00620A8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20A87" w:rsidRPr="003F7CF1" w:rsidRDefault="00620A8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20A87" w:rsidRPr="003F7CF1" w:rsidRDefault="00620A87"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20A87" w:rsidRPr="003F7CF1" w:rsidRDefault="00620A87"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20A87" w:rsidRPr="003F7CF1" w:rsidRDefault="00620A87"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20A87" w:rsidRPr="003F7CF1" w:rsidRDefault="00620A87"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20A87" w:rsidRPr="003F7CF1" w:rsidRDefault="00620A87"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20A87" w:rsidRPr="003F7CF1" w:rsidRDefault="00620A87"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20A87" w:rsidRPr="003F7CF1" w:rsidRDefault="00620A87"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20A87" w:rsidRPr="003F7CF1" w:rsidRDefault="00620A87"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20A87" w:rsidRPr="003F7CF1" w:rsidRDefault="00620A87"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20A87" w:rsidRPr="003F7CF1" w:rsidRDefault="00620A87"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20A87" w:rsidRPr="003F7CF1" w:rsidRDefault="00620A87"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20A87" w:rsidRPr="003F7CF1" w:rsidRDefault="00620A87"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20A87" w:rsidRPr="003F7CF1" w:rsidRDefault="00620A8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20A87" w:rsidRPr="003F7CF1" w:rsidRDefault="00620A8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20A87" w:rsidRPr="003F7CF1" w:rsidRDefault="00620A8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20A87" w:rsidRPr="003F7CF1" w:rsidRDefault="00620A8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20A87" w:rsidRPr="003F7CF1" w:rsidRDefault="00620A87" w:rsidP="00E80032">
                              <w:pPr>
                                <w:pStyle w:val="SourceCodeBoxText"/>
                                <w:rPr>
                                  <w:sz w:val="19"/>
                                  <w:szCs w:val="19"/>
                                  <w:lang w:val="en-US"/>
                                </w:rPr>
                              </w:pPr>
                              <w:r w:rsidRPr="003F7CF1">
                                <w:rPr>
                                  <w:sz w:val="19"/>
                                  <w:szCs w:val="19"/>
                                  <w:lang w:val="en-US"/>
                                </w:rPr>
                                <w:t>push 1</w:t>
                              </w:r>
                            </w:p>
                            <w:p w14:paraId="3C159322" w14:textId="77777777" w:rsidR="00620A87" w:rsidRPr="003F7CF1" w:rsidRDefault="00620A87" w:rsidP="00E80032">
                              <w:pPr>
                                <w:pStyle w:val="SourceCodeBoxText"/>
                                <w:rPr>
                                  <w:sz w:val="19"/>
                                  <w:szCs w:val="19"/>
                                  <w:lang w:val="en-US"/>
                                </w:rPr>
                              </w:pPr>
                              <w:r w:rsidRPr="003F7CF1">
                                <w:rPr>
                                  <w:sz w:val="19"/>
                                  <w:szCs w:val="19"/>
                                  <w:lang w:val="en-US"/>
                                </w:rPr>
                                <w:t>push 2</w:t>
                              </w:r>
                            </w:p>
                            <w:p w14:paraId="22BA48C9" w14:textId="77777777" w:rsidR="00620A87" w:rsidRPr="003F7CF1" w:rsidRDefault="00620A87" w:rsidP="00E80032">
                              <w:pPr>
                                <w:pStyle w:val="SourceCodeBoxText"/>
                                <w:rPr>
                                  <w:sz w:val="19"/>
                                  <w:szCs w:val="19"/>
                                  <w:lang w:val="en-US"/>
                                </w:rPr>
                              </w:pPr>
                              <w:r w:rsidRPr="003F7CF1">
                                <w:rPr>
                                  <w:sz w:val="19"/>
                                  <w:szCs w:val="19"/>
                                  <w:lang w:val="en-US"/>
                                </w:rPr>
                                <w:t>push 3</w:t>
                              </w:r>
                            </w:p>
                            <w:p w14:paraId="5F86FACB"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20A87" w:rsidRPr="003F7CF1" w:rsidRDefault="00620A87"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20A87" w:rsidRPr="003F7CF1" w:rsidRDefault="00620A87"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20A87" w:rsidRPr="003F7CF1" w:rsidRDefault="00620A87"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20A87" w:rsidRPr="003F7CF1" w:rsidRDefault="00620A87" w:rsidP="00E80032">
                        <w:pPr>
                          <w:pStyle w:val="SourceCodeBoxText"/>
                          <w:rPr>
                            <w:sz w:val="19"/>
                            <w:szCs w:val="19"/>
                            <w:lang w:val="en-US"/>
                          </w:rPr>
                        </w:pPr>
                        <w:r w:rsidRPr="003F7CF1">
                          <w:rPr>
                            <w:sz w:val="19"/>
                            <w:szCs w:val="19"/>
                            <w:lang w:val="en-US"/>
                          </w:rPr>
                          <w:t>push 1</w:t>
                        </w:r>
                      </w:p>
                      <w:p w14:paraId="3C159322" w14:textId="77777777" w:rsidR="00620A87" w:rsidRPr="003F7CF1" w:rsidRDefault="00620A87" w:rsidP="00E80032">
                        <w:pPr>
                          <w:pStyle w:val="SourceCodeBoxText"/>
                          <w:rPr>
                            <w:sz w:val="19"/>
                            <w:szCs w:val="19"/>
                            <w:lang w:val="en-US"/>
                          </w:rPr>
                        </w:pPr>
                        <w:r w:rsidRPr="003F7CF1">
                          <w:rPr>
                            <w:sz w:val="19"/>
                            <w:szCs w:val="19"/>
                            <w:lang w:val="en-US"/>
                          </w:rPr>
                          <w:t>push 2</w:t>
                        </w:r>
                      </w:p>
                      <w:p w14:paraId="22BA48C9" w14:textId="77777777" w:rsidR="00620A87" w:rsidRPr="003F7CF1" w:rsidRDefault="00620A87" w:rsidP="00E80032">
                        <w:pPr>
                          <w:pStyle w:val="SourceCodeBoxText"/>
                          <w:rPr>
                            <w:sz w:val="19"/>
                            <w:szCs w:val="19"/>
                            <w:lang w:val="en-US"/>
                          </w:rPr>
                        </w:pPr>
                        <w:r w:rsidRPr="003F7CF1">
                          <w:rPr>
                            <w:sz w:val="19"/>
                            <w:szCs w:val="19"/>
                            <w:lang w:val="en-US"/>
                          </w:rPr>
                          <w:t>push 3</w:t>
                        </w:r>
                      </w:p>
                      <w:p w14:paraId="5F86FACB" w14:textId="77777777" w:rsidR="00620A87" w:rsidRPr="003F7CF1" w:rsidRDefault="00620A8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20A87" w:rsidRPr="003F7CF1" w:rsidRDefault="00620A8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20A87" w:rsidRPr="003F7CF1" w:rsidRDefault="00620A8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20A87" w:rsidRPr="003F7CF1" w:rsidRDefault="00620A8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20A87" w:rsidRPr="003F7CF1" w:rsidRDefault="00620A8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20A87" w:rsidRPr="003F7CF1" w:rsidRDefault="00620A8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20A87" w:rsidRPr="003F7CF1" w:rsidRDefault="00620A8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20A87" w:rsidRPr="003F7CF1" w:rsidRDefault="00620A8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20A87" w:rsidRPr="003F7CF1" w:rsidRDefault="00620A87"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20A87" w:rsidRPr="003F7CF1" w:rsidRDefault="00620A87"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20A87" w:rsidRPr="003F7CF1" w:rsidRDefault="00620A87"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20A87" w:rsidRPr="003F7CF1" w:rsidRDefault="00620A87"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20A87" w:rsidRPr="003F7CF1" w:rsidRDefault="00620A87"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20A87" w:rsidRPr="003F7CF1" w:rsidRDefault="00620A87"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20A87" w:rsidRPr="003F7CF1" w:rsidRDefault="00620A87"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20A87" w:rsidRPr="003F7CF1" w:rsidRDefault="00620A87"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20A87" w:rsidRPr="003F7CF1" w:rsidRDefault="00620A87"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20A87" w:rsidRPr="003F7CF1" w:rsidRDefault="00620A87"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20A87" w:rsidRPr="003F7CF1" w:rsidRDefault="00620A87"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20A87" w:rsidRPr="003F7CF1" w:rsidRDefault="00620A87"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20A87" w:rsidRPr="003F7CF1" w:rsidRDefault="00620A8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20A87" w:rsidRPr="003F7CF1" w:rsidRDefault="00620A87" w:rsidP="00E80032">
                              <w:pPr>
                                <w:pStyle w:val="SourceCodeBoxText"/>
                                <w:rPr>
                                  <w:sz w:val="19"/>
                                  <w:szCs w:val="19"/>
                                  <w:lang w:val="en-US"/>
                                </w:rPr>
                              </w:pPr>
                              <w:r w:rsidRPr="003F7CF1">
                                <w:rPr>
                                  <w:sz w:val="19"/>
                                  <w:szCs w:val="19"/>
                                  <w:lang w:val="en-US"/>
                                </w:rPr>
                                <w:t>3</w:t>
                              </w:r>
                            </w:p>
                            <w:p w14:paraId="40F6D3AC" w14:textId="77777777" w:rsidR="00620A87" w:rsidRPr="003F7CF1" w:rsidRDefault="00620A8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20A87" w:rsidRPr="003F7CF1" w:rsidRDefault="00620A8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20A87" w:rsidRPr="003F7CF1" w:rsidRDefault="00620A8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20A87" w:rsidRPr="003F7CF1" w:rsidRDefault="00620A8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20A87" w:rsidRPr="003F7CF1" w:rsidRDefault="00620A8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20A87" w:rsidRPr="003F7CF1" w:rsidRDefault="00620A8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20A87" w:rsidRPr="003F7CF1" w:rsidRDefault="00620A8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20A87" w:rsidRPr="003F7CF1" w:rsidRDefault="00620A87" w:rsidP="00E80032">
                        <w:pPr>
                          <w:pStyle w:val="SourceCodeBoxText"/>
                          <w:rPr>
                            <w:sz w:val="19"/>
                            <w:szCs w:val="19"/>
                            <w:lang w:val="en-US"/>
                          </w:rPr>
                        </w:pPr>
                        <w:r w:rsidRPr="003F7CF1">
                          <w:rPr>
                            <w:sz w:val="19"/>
                            <w:szCs w:val="19"/>
                            <w:lang w:val="en-US"/>
                          </w:rPr>
                          <w:t>3</w:t>
                        </w:r>
                      </w:p>
                      <w:p w14:paraId="40F6D3AC" w14:textId="77777777" w:rsidR="00620A87" w:rsidRPr="003F7CF1" w:rsidRDefault="00620A87"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20A87" w:rsidRPr="003F7CF1" w:rsidRDefault="00620A87"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20A87" w:rsidRPr="003F7CF1" w:rsidRDefault="00620A87"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20A87" w:rsidRPr="003F7CF1" w:rsidRDefault="00620A87"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20A87" w:rsidRPr="003F7CF1" w:rsidRDefault="00620A87"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20A87" w:rsidRPr="003F7CF1" w:rsidRDefault="00620A87"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20A87" w:rsidRPr="003F7CF1" w:rsidRDefault="00620A87"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20A87" w:rsidRPr="003F7CF1" w:rsidRDefault="00620A87"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20A87" w:rsidRPr="003F7CF1" w:rsidRDefault="00620A87"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20A87" w:rsidRPr="003F7CF1" w:rsidRDefault="00620A87"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20A87" w:rsidRPr="003F7CF1" w:rsidRDefault="00620A87"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20A87" w:rsidRPr="003F7CF1" w:rsidRDefault="00620A8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gramStart"/>
      <w:r w:rsidRPr="00EC76D5">
        <w:rPr>
          <w:rStyle w:val="CodeInText0"/>
        </w:rPr>
        <w:t>argv[</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w:t>
      </w:r>
      <w:proofErr w:type="gramStart"/>
      <w:r w:rsidRPr="00EC76D5">
        <w:t>in order for</w:t>
      </w:r>
      <w:proofErr w:type="gramEnd"/>
      <w:r w:rsidRPr="00EC76D5">
        <w:t xml:space="preserve">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r w:rsidRPr="00EC76D5">
              <w:rPr>
                <w:b/>
                <w:sz w:val="21"/>
                <w:szCs w:val="21"/>
              </w:rPr>
              <w:t>Isalnum</w:t>
            </w:r>
            <w:commentRangeEnd w:id="860"/>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20A87" w:rsidRDefault="00620A87" w:rsidP="005F7461">
                              <w:pPr>
                                <w:spacing w:before="60" w:after="0"/>
                                <w:jc w:val="center"/>
                                <w:rPr>
                                  <w:lang w:val="sv-SE"/>
                                </w:rPr>
                              </w:pPr>
                              <w:r>
                                <w:rPr>
                                  <w:lang w:val="sv-SE"/>
                                </w:rPr>
                                <w:t>Preprocessor</w:t>
                              </w:r>
                            </w:p>
                            <w:p w14:paraId="04F32221" w14:textId="77777777" w:rsidR="00620A87" w:rsidRPr="00C7380D" w:rsidRDefault="00620A8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20A87" w:rsidRPr="008541FD" w:rsidRDefault="00620A87" w:rsidP="005F7461">
                              <w:pPr>
                                <w:spacing w:before="60" w:after="0"/>
                                <w:jc w:val="center"/>
                              </w:pPr>
                              <w:r w:rsidRPr="008541FD">
                                <w:t>Source</w:t>
                              </w:r>
                              <w:r>
                                <w:t xml:space="preserve"> </w:t>
                              </w:r>
                              <w:r w:rsidRPr="008541FD">
                                <w:t>Code</w:t>
                              </w:r>
                            </w:p>
                            <w:p w14:paraId="4FCEAC5C" w14:textId="77777777" w:rsidR="00620A87" w:rsidRDefault="00620A8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20A87" w:rsidRDefault="00620A8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20A87" w:rsidRDefault="00620A87" w:rsidP="005F7461">
                              <w:pPr>
                                <w:pStyle w:val="Normalwebb"/>
                                <w:spacing w:before="60" w:line="256" w:lineRule="auto"/>
                                <w:jc w:val="center"/>
                              </w:pPr>
                              <w:r>
                                <w:rPr>
                                  <w:rFonts w:eastAsia="Calibri"/>
                                  <w:sz w:val="22"/>
                                  <w:szCs w:val="22"/>
                                  <w:lang w:val="en-US"/>
                                </w:rPr>
                                <w:t>Processed Code</w:t>
                              </w:r>
                            </w:p>
                            <w:p w14:paraId="14142DBC" w14:textId="77777777" w:rsidR="00620A87" w:rsidRDefault="00620A8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20A87" w:rsidRDefault="00620A8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20A87" w:rsidRDefault="00620A87" w:rsidP="005F7461">
                              <w:pPr>
                                <w:pStyle w:val="Normalwebb"/>
                                <w:spacing w:before="60" w:line="254" w:lineRule="auto"/>
                                <w:jc w:val="center"/>
                              </w:pPr>
                              <w:r>
                                <w:rPr>
                                  <w:rFonts w:eastAsia="Calibri"/>
                                  <w:sz w:val="22"/>
                                  <w:szCs w:val="22"/>
                                  <w:lang w:val="en-US"/>
                                </w:rPr>
                                <w:t>Syntax Tree</w:t>
                              </w:r>
                            </w:p>
                            <w:p w14:paraId="070DB26E" w14:textId="77777777" w:rsidR="00620A87" w:rsidRDefault="00620A8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20A87" w:rsidRDefault="00620A8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20A87" w:rsidRDefault="00620A87" w:rsidP="005F7461">
                              <w:pPr>
                                <w:pStyle w:val="Normalwebb"/>
                                <w:spacing w:before="60" w:line="252" w:lineRule="auto"/>
                                <w:jc w:val="center"/>
                              </w:pPr>
                              <w:r>
                                <w:rPr>
                                  <w:rFonts w:eastAsia="Calibri"/>
                                  <w:sz w:val="22"/>
                                  <w:szCs w:val="22"/>
                                  <w:lang w:val="en-US"/>
                                </w:rPr>
                                <w:t>Optimized Syntax Tree</w:t>
                              </w:r>
                            </w:p>
                            <w:p w14:paraId="3315953C" w14:textId="77777777" w:rsidR="00620A87" w:rsidRDefault="00620A8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20A87" w:rsidRDefault="00620A8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20A87" w:rsidRDefault="00620A87" w:rsidP="005F7461">
                              <w:pPr>
                                <w:pStyle w:val="Normalwebb"/>
                                <w:spacing w:before="60" w:line="252" w:lineRule="auto"/>
                                <w:jc w:val="center"/>
                              </w:pPr>
                              <w:r>
                                <w:rPr>
                                  <w:rFonts w:eastAsia="Calibri"/>
                                  <w:sz w:val="22"/>
                                  <w:szCs w:val="22"/>
                                  <w:lang w:val="en-US"/>
                                </w:rPr>
                                <w:t>Middle Code List</w:t>
                              </w:r>
                            </w:p>
                            <w:p w14:paraId="321C1BE9" w14:textId="77777777" w:rsidR="00620A87" w:rsidRDefault="00620A8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20A87" w:rsidRDefault="00620A87" w:rsidP="005F7461">
                              <w:pPr>
                                <w:pStyle w:val="Normalwebb"/>
                                <w:spacing w:before="60" w:line="252" w:lineRule="auto"/>
                                <w:jc w:val="center"/>
                              </w:pPr>
                              <w:r>
                                <w:rPr>
                                  <w:rFonts w:eastAsia="Calibri"/>
                                  <w:sz w:val="22"/>
                                  <w:szCs w:val="22"/>
                                  <w:lang w:val="en-US"/>
                                </w:rPr>
                                <w:t>Optimized Middle Code List</w:t>
                              </w:r>
                            </w:p>
                            <w:p w14:paraId="4CF9CB98" w14:textId="77777777" w:rsidR="00620A87" w:rsidRDefault="00620A8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20A87" w:rsidRDefault="00620A8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20A87" w:rsidRDefault="00620A8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20A87" w:rsidRDefault="00620A87" w:rsidP="005F7461">
                        <w:pPr>
                          <w:spacing w:before="60" w:after="0"/>
                          <w:jc w:val="center"/>
                          <w:rPr>
                            <w:lang w:val="sv-SE"/>
                          </w:rPr>
                        </w:pPr>
                        <w:r>
                          <w:rPr>
                            <w:lang w:val="sv-SE"/>
                          </w:rPr>
                          <w:t>Preprocessor</w:t>
                        </w:r>
                      </w:p>
                      <w:p w14:paraId="04F32221" w14:textId="77777777" w:rsidR="00620A87" w:rsidRPr="00C7380D" w:rsidRDefault="00620A87"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20A87" w:rsidRPr="008541FD" w:rsidRDefault="00620A87" w:rsidP="005F7461">
                        <w:pPr>
                          <w:spacing w:before="60" w:after="0"/>
                          <w:jc w:val="center"/>
                        </w:pPr>
                        <w:r w:rsidRPr="008541FD">
                          <w:t>Source</w:t>
                        </w:r>
                        <w:r>
                          <w:t xml:space="preserve"> </w:t>
                        </w:r>
                        <w:r w:rsidRPr="008541FD">
                          <w:t>Code</w:t>
                        </w:r>
                      </w:p>
                      <w:p w14:paraId="4FCEAC5C" w14:textId="77777777" w:rsidR="00620A87" w:rsidRDefault="00620A87"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20A87" w:rsidRDefault="00620A87"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20A87" w:rsidRDefault="00620A87" w:rsidP="005F7461">
                        <w:pPr>
                          <w:pStyle w:val="Normalwebb"/>
                          <w:spacing w:before="60" w:line="256" w:lineRule="auto"/>
                          <w:jc w:val="center"/>
                        </w:pPr>
                        <w:r>
                          <w:rPr>
                            <w:rFonts w:eastAsia="Calibri"/>
                            <w:sz w:val="22"/>
                            <w:szCs w:val="22"/>
                            <w:lang w:val="en-US"/>
                          </w:rPr>
                          <w:t>Processed Code</w:t>
                        </w:r>
                      </w:p>
                      <w:p w14:paraId="14142DBC" w14:textId="77777777" w:rsidR="00620A87" w:rsidRDefault="00620A87"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20A87" w:rsidRDefault="00620A87"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20A87" w:rsidRDefault="00620A87" w:rsidP="005F7461">
                        <w:pPr>
                          <w:pStyle w:val="Normalwebb"/>
                          <w:spacing w:before="60" w:line="254" w:lineRule="auto"/>
                          <w:jc w:val="center"/>
                        </w:pPr>
                        <w:r>
                          <w:rPr>
                            <w:rFonts w:eastAsia="Calibri"/>
                            <w:sz w:val="22"/>
                            <w:szCs w:val="22"/>
                            <w:lang w:val="en-US"/>
                          </w:rPr>
                          <w:t>Syntax Tree</w:t>
                        </w:r>
                      </w:p>
                      <w:p w14:paraId="070DB26E" w14:textId="77777777" w:rsidR="00620A87" w:rsidRDefault="00620A87"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20A87" w:rsidRDefault="00620A87"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20A87" w:rsidRDefault="00620A87" w:rsidP="005F7461">
                        <w:pPr>
                          <w:pStyle w:val="Normalwebb"/>
                          <w:spacing w:before="60" w:line="252" w:lineRule="auto"/>
                          <w:jc w:val="center"/>
                        </w:pPr>
                        <w:r>
                          <w:rPr>
                            <w:rFonts w:eastAsia="Calibri"/>
                            <w:sz w:val="22"/>
                            <w:szCs w:val="22"/>
                            <w:lang w:val="en-US"/>
                          </w:rPr>
                          <w:t>Optimized Syntax Tree</w:t>
                        </w:r>
                      </w:p>
                      <w:p w14:paraId="3315953C" w14:textId="77777777" w:rsidR="00620A87" w:rsidRDefault="00620A87"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20A87" w:rsidRDefault="00620A87"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20A87" w:rsidRDefault="00620A87" w:rsidP="005F7461">
                        <w:pPr>
                          <w:pStyle w:val="Normalwebb"/>
                          <w:spacing w:before="60" w:line="252" w:lineRule="auto"/>
                          <w:jc w:val="center"/>
                        </w:pPr>
                        <w:r>
                          <w:rPr>
                            <w:rFonts w:eastAsia="Calibri"/>
                            <w:sz w:val="22"/>
                            <w:szCs w:val="22"/>
                            <w:lang w:val="en-US"/>
                          </w:rPr>
                          <w:t>Middle Code List</w:t>
                        </w:r>
                      </w:p>
                      <w:p w14:paraId="321C1BE9" w14:textId="77777777" w:rsidR="00620A87" w:rsidRDefault="00620A87"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20A87" w:rsidRDefault="00620A87" w:rsidP="005F7461">
                        <w:pPr>
                          <w:pStyle w:val="Normalwebb"/>
                          <w:spacing w:before="60" w:line="252" w:lineRule="auto"/>
                          <w:jc w:val="center"/>
                        </w:pPr>
                        <w:r>
                          <w:rPr>
                            <w:rFonts w:eastAsia="Calibri"/>
                            <w:sz w:val="22"/>
                            <w:szCs w:val="22"/>
                            <w:lang w:val="en-US"/>
                          </w:rPr>
                          <w:t>Optimized Middle Code List</w:t>
                        </w:r>
                      </w:p>
                      <w:p w14:paraId="4CF9CB98" w14:textId="77777777" w:rsidR="00620A87" w:rsidRDefault="00620A87"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20A87" w:rsidRDefault="00620A87"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20A87" w:rsidRDefault="00620A87"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20A87" w:rsidRDefault="00620A87" w:rsidP="006F14D0">
                              <w:pPr>
                                <w:spacing w:before="60" w:after="0"/>
                                <w:jc w:val="center"/>
                                <w:rPr>
                                  <w:lang w:val="sv-SE"/>
                                </w:rPr>
                              </w:pPr>
                              <w:r>
                                <w:rPr>
                                  <w:lang w:val="sv-SE"/>
                                </w:rPr>
                                <w:t>Preprocessor</w:t>
                              </w:r>
                            </w:p>
                            <w:p w14:paraId="2CD90E0F" w14:textId="77777777" w:rsidR="00620A87" w:rsidRPr="00C7380D" w:rsidRDefault="00620A8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20A87" w:rsidRPr="008541FD" w:rsidRDefault="00620A87" w:rsidP="006F14D0">
                              <w:pPr>
                                <w:spacing w:before="60" w:after="0"/>
                                <w:jc w:val="center"/>
                              </w:pPr>
                              <w:r w:rsidRPr="008541FD">
                                <w:t>Source</w:t>
                              </w:r>
                              <w:r>
                                <w:t xml:space="preserve"> </w:t>
                              </w:r>
                              <w:r w:rsidRPr="008541FD">
                                <w:t>Code</w:t>
                              </w:r>
                            </w:p>
                            <w:p w14:paraId="1314F231" w14:textId="77777777" w:rsidR="00620A87" w:rsidRDefault="00620A8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20A87" w:rsidRDefault="00620A8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20A87" w:rsidRDefault="00620A87" w:rsidP="006F14D0">
                              <w:pPr>
                                <w:pStyle w:val="Normalwebb"/>
                                <w:spacing w:before="60" w:line="256" w:lineRule="auto"/>
                                <w:jc w:val="center"/>
                              </w:pPr>
                              <w:r>
                                <w:rPr>
                                  <w:rFonts w:eastAsia="Calibri"/>
                                  <w:sz w:val="22"/>
                                  <w:szCs w:val="22"/>
                                  <w:lang w:val="en-US"/>
                                </w:rPr>
                                <w:t>Processed Code</w:t>
                              </w:r>
                            </w:p>
                            <w:p w14:paraId="705B7689" w14:textId="77777777" w:rsidR="00620A87" w:rsidRDefault="00620A8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20A87" w:rsidRDefault="00620A8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20A87" w:rsidRDefault="00620A87" w:rsidP="006F14D0">
                              <w:pPr>
                                <w:pStyle w:val="Normalwebb"/>
                                <w:spacing w:before="60" w:line="254" w:lineRule="auto"/>
                                <w:jc w:val="center"/>
                              </w:pPr>
                              <w:r>
                                <w:rPr>
                                  <w:rFonts w:eastAsia="Calibri"/>
                                  <w:sz w:val="22"/>
                                  <w:szCs w:val="22"/>
                                  <w:lang w:val="en-US"/>
                                </w:rPr>
                                <w:t>Syntax Tree</w:t>
                              </w:r>
                            </w:p>
                            <w:p w14:paraId="20988EE2" w14:textId="77777777" w:rsidR="00620A87" w:rsidRDefault="00620A8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20A87" w:rsidRDefault="00620A8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20A87" w:rsidRDefault="00620A87" w:rsidP="006F14D0">
                              <w:pPr>
                                <w:pStyle w:val="Normalwebb"/>
                                <w:spacing w:before="60" w:line="252" w:lineRule="auto"/>
                                <w:jc w:val="center"/>
                              </w:pPr>
                              <w:r>
                                <w:rPr>
                                  <w:rFonts w:eastAsia="Calibri"/>
                                  <w:sz w:val="22"/>
                                  <w:szCs w:val="22"/>
                                  <w:lang w:val="en-US"/>
                                </w:rPr>
                                <w:t>Optimized Syntax Tree</w:t>
                              </w:r>
                            </w:p>
                            <w:p w14:paraId="35223DB0" w14:textId="77777777" w:rsidR="00620A87" w:rsidRDefault="00620A8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20A87" w:rsidRDefault="00620A8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20A87" w:rsidRDefault="00620A87" w:rsidP="006F14D0">
                              <w:pPr>
                                <w:pStyle w:val="Normalwebb"/>
                                <w:spacing w:before="60" w:line="252" w:lineRule="auto"/>
                                <w:jc w:val="center"/>
                              </w:pPr>
                              <w:r>
                                <w:rPr>
                                  <w:rFonts w:eastAsia="Calibri"/>
                                  <w:sz w:val="22"/>
                                  <w:szCs w:val="22"/>
                                  <w:lang w:val="en-US"/>
                                </w:rPr>
                                <w:t>Middle Code List</w:t>
                              </w:r>
                            </w:p>
                            <w:p w14:paraId="5410A942" w14:textId="77777777" w:rsidR="00620A87" w:rsidRDefault="00620A8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20A87" w:rsidRDefault="00620A87" w:rsidP="006F14D0">
                              <w:pPr>
                                <w:pStyle w:val="Normalwebb"/>
                                <w:spacing w:before="60" w:line="252" w:lineRule="auto"/>
                                <w:jc w:val="center"/>
                              </w:pPr>
                              <w:r>
                                <w:rPr>
                                  <w:rFonts w:eastAsia="Calibri"/>
                                  <w:sz w:val="22"/>
                                  <w:szCs w:val="22"/>
                                  <w:lang w:val="en-US"/>
                                </w:rPr>
                                <w:t>Optimized Middle Code List</w:t>
                              </w:r>
                            </w:p>
                            <w:p w14:paraId="36F7A1DE" w14:textId="77777777" w:rsidR="00620A87" w:rsidRDefault="00620A8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20A87" w:rsidRDefault="00620A8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20A87" w:rsidRDefault="00620A8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20A87" w:rsidRDefault="00620A87" w:rsidP="006F14D0">
                        <w:pPr>
                          <w:spacing w:before="60" w:after="0"/>
                          <w:jc w:val="center"/>
                          <w:rPr>
                            <w:lang w:val="sv-SE"/>
                          </w:rPr>
                        </w:pPr>
                        <w:r>
                          <w:rPr>
                            <w:lang w:val="sv-SE"/>
                          </w:rPr>
                          <w:t>Preprocessor</w:t>
                        </w:r>
                      </w:p>
                      <w:p w14:paraId="2CD90E0F" w14:textId="77777777" w:rsidR="00620A87" w:rsidRPr="00C7380D" w:rsidRDefault="00620A87"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20A87" w:rsidRPr="008541FD" w:rsidRDefault="00620A87" w:rsidP="006F14D0">
                        <w:pPr>
                          <w:spacing w:before="60" w:after="0"/>
                          <w:jc w:val="center"/>
                        </w:pPr>
                        <w:r w:rsidRPr="008541FD">
                          <w:t>Source</w:t>
                        </w:r>
                        <w:r>
                          <w:t xml:space="preserve"> </w:t>
                        </w:r>
                        <w:r w:rsidRPr="008541FD">
                          <w:t>Code</w:t>
                        </w:r>
                      </w:p>
                      <w:p w14:paraId="1314F231" w14:textId="77777777" w:rsidR="00620A87" w:rsidRDefault="00620A87"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20A87" w:rsidRDefault="00620A87"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20A87" w:rsidRDefault="00620A87" w:rsidP="006F14D0">
                        <w:pPr>
                          <w:pStyle w:val="Normalwebb"/>
                          <w:spacing w:before="60" w:line="256" w:lineRule="auto"/>
                          <w:jc w:val="center"/>
                        </w:pPr>
                        <w:r>
                          <w:rPr>
                            <w:rFonts w:eastAsia="Calibri"/>
                            <w:sz w:val="22"/>
                            <w:szCs w:val="22"/>
                            <w:lang w:val="en-US"/>
                          </w:rPr>
                          <w:t>Processed Code</w:t>
                        </w:r>
                      </w:p>
                      <w:p w14:paraId="705B7689" w14:textId="77777777" w:rsidR="00620A87" w:rsidRDefault="00620A87"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20A87" w:rsidRDefault="00620A87"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20A87" w:rsidRDefault="00620A87" w:rsidP="006F14D0">
                        <w:pPr>
                          <w:pStyle w:val="Normalwebb"/>
                          <w:spacing w:before="60" w:line="254" w:lineRule="auto"/>
                          <w:jc w:val="center"/>
                        </w:pPr>
                        <w:r>
                          <w:rPr>
                            <w:rFonts w:eastAsia="Calibri"/>
                            <w:sz w:val="22"/>
                            <w:szCs w:val="22"/>
                            <w:lang w:val="en-US"/>
                          </w:rPr>
                          <w:t>Syntax Tree</w:t>
                        </w:r>
                      </w:p>
                      <w:p w14:paraId="20988EE2" w14:textId="77777777" w:rsidR="00620A87" w:rsidRDefault="00620A87"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20A87" w:rsidRDefault="00620A87"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20A87" w:rsidRDefault="00620A87" w:rsidP="006F14D0">
                        <w:pPr>
                          <w:pStyle w:val="Normalwebb"/>
                          <w:spacing w:before="60" w:line="252" w:lineRule="auto"/>
                          <w:jc w:val="center"/>
                        </w:pPr>
                        <w:r>
                          <w:rPr>
                            <w:rFonts w:eastAsia="Calibri"/>
                            <w:sz w:val="22"/>
                            <w:szCs w:val="22"/>
                            <w:lang w:val="en-US"/>
                          </w:rPr>
                          <w:t>Optimized Syntax Tree</w:t>
                        </w:r>
                      </w:p>
                      <w:p w14:paraId="35223DB0" w14:textId="77777777" w:rsidR="00620A87" w:rsidRDefault="00620A87"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20A87" w:rsidRDefault="00620A87"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20A87" w:rsidRDefault="00620A87" w:rsidP="006F14D0">
                        <w:pPr>
                          <w:pStyle w:val="Normalwebb"/>
                          <w:spacing w:before="60" w:line="252" w:lineRule="auto"/>
                          <w:jc w:val="center"/>
                        </w:pPr>
                        <w:r>
                          <w:rPr>
                            <w:rFonts w:eastAsia="Calibri"/>
                            <w:sz w:val="22"/>
                            <w:szCs w:val="22"/>
                            <w:lang w:val="en-US"/>
                          </w:rPr>
                          <w:t>Middle Code List</w:t>
                        </w:r>
                      </w:p>
                      <w:p w14:paraId="5410A942" w14:textId="77777777" w:rsidR="00620A87" w:rsidRDefault="00620A87"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20A87" w:rsidRDefault="00620A87" w:rsidP="006F14D0">
                        <w:pPr>
                          <w:pStyle w:val="Normalwebb"/>
                          <w:spacing w:before="60" w:line="252" w:lineRule="auto"/>
                          <w:jc w:val="center"/>
                        </w:pPr>
                        <w:r>
                          <w:rPr>
                            <w:rFonts w:eastAsia="Calibri"/>
                            <w:sz w:val="22"/>
                            <w:szCs w:val="22"/>
                            <w:lang w:val="en-US"/>
                          </w:rPr>
                          <w:t>Optimized Middle Code List</w:t>
                        </w:r>
                      </w:p>
                      <w:p w14:paraId="36F7A1DE" w14:textId="77777777" w:rsidR="00620A87" w:rsidRDefault="00620A87"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20A87" w:rsidRDefault="00620A87"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20A87" w:rsidRDefault="00620A87"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620A87" w:rsidRDefault="00620A87">
      <w:pPr>
        <w:pStyle w:val="Kommentarer"/>
      </w:pPr>
      <w:r>
        <w:rPr>
          <w:rStyle w:val="Kommentarsreferens"/>
        </w:rPr>
        <w:annotationRef/>
      </w:r>
    </w:p>
    <w:p w14:paraId="01C1DAD9" w14:textId="77777777" w:rsidR="00620A87" w:rsidRDefault="00620A87">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620A87" w:rsidRDefault="00620A87">
      <w:pPr>
        <w:pStyle w:val="Kommentarer"/>
      </w:pPr>
      <w:r>
        <w:rPr>
          <w:rStyle w:val="Kommentarsreferens"/>
        </w:rPr>
        <w:annotationRef/>
      </w:r>
    </w:p>
    <w:p w14:paraId="533EC9EE" w14:textId="77777777" w:rsidR="00620A87" w:rsidRDefault="00620A87">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20A87" w:rsidRDefault="00620A87" w:rsidP="006C7309">
      <w:pPr>
        <w:spacing w:line="240" w:lineRule="auto"/>
      </w:pPr>
      <w:r>
        <w:separator/>
      </w:r>
    </w:p>
  </w:endnote>
  <w:endnote w:type="continuationSeparator" w:id="0">
    <w:p w14:paraId="0DD18C9D" w14:textId="77777777" w:rsidR="00620A87" w:rsidRDefault="00620A8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20A87" w:rsidRDefault="00620A87" w:rsidP="006C7309">
      <w:pPr>
        <w:spacing w:line="240" w:lineRule="auto"/>
      </w:pPr>
      <w:r>
        <w:separator/>
      </w:r>
    </w:p>
  </w:footnote>
  <w:footnote w:type="continuationSeparator" w:id="0">
    <w:p w14:paraId="0BA3DA21" w14:textId="77777777" w:rsidR="00620A87" w:rsidRDefault="00620A87" w:rsidP="006C7309">
      <w:pPr>
        <w:spacing w:line="240" w:lineRule="auto"/>
      </w:pPr>
      <w:r>
        <w:continuationSeparator/>
      </w:r>
    </w:p>
  </w:footnote>
  <w:footnote w:id="1">
    <w:p w14:paraId="787D622A" w14:textId="77777777" w:rsidR="00620A87" w:rsidRDefault="00620A87"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620A87" w:rsidRPr="007E20F3" w:rsidRDefault="00620A8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620A87" w:rsidRPr="002D6FCA" w:rsidRDefault="00620A87">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620A87" w:rsidRPr="00DB458B" w:rsidRDefault="00620A87" w:rsidP="004F7C99">
      <w:r>
        <w:rPr>
          <w:rStyle w:val="Fotnotsreferens"/>
        </w:rPr>
        <w:footnoteRef/>
      </w:r>
      <w:r>
        <w:t xml:space="preserve"> Actually, a function’s start </w:t>
      </w:r>
      <w:r>
        <w:t xml:space="preserve">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620A87" w:rsidRDefault="00620A87"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20A87" w:rsidRPr="00DB458B" w:rsidRDefault="00620A87">
      <w:pPr>
        <w:pStyle w:val="Fotnotstext"/>
      </w:pPr>
    </w:p>
  </w:footnote>
  <w:footnote w:id="6">
    <w:p w14:paraId="3057005F" w14:textId="77777777" w:rsidR="00620A87" w:rsidRPr="00304E17" w:rsidRDefault="00620A87"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620A87" w:rsidRPr="00725EAE" w:rsidRDefault="00620A8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620A87" w:rsidRPr="00B4576D" w:rsidRDefault="00620A8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620A87" w:rsidRPr="00080A22" w:rsidRDefault="00620A8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620A87" w:rsidRDefault="00620A8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620A87" w:rsidRDefault="00620A87" w:rsidP="00E80032">
      <w:pPr>
        <w:pStyle w:val="Code"/>
      </w:pPr>
      <w:r>
        <w:t>#define BOOL int</w:t>
      </w:r>
    </w:p>
    <w:p w14:paraId="5A8A6026" w14:textId="77777777" w:rsidR="00620A87" w:rsidRDefault="00620A87" w:rsidP="00E80032">
      <w:pPr>
        <w:pStyle w:val="Code"/>
      </w:pPr>
      <w:r>
        <w:t>#define TRUE 1</w:t>
      </w:r>
    </w:p>
    <w:p w14:paraId="09976B6C" w14:textId="77777777" w:rsidR="00620A87" w:rsidRPr="00BF232B" w:rsidRDefault="00620A87" w:rsidP="00E80032">
      <w:pPr>
        <w:pStyle w:val="Code"/>
      </w:pPr>
      <w:r>
        <w:t>#define FALSE 0</w:t>
      </w:r>
    </w:p>
  </w:footnote>
  <w:footnote w:id="11">
    <w:p w14:paraId="1100CB01" w14:textId="77777777" w:rsidR="00620A87" w:rsidRDefault="00620A8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620A87" w:rsidRDefault="00620A87" w:rsidP="00E80032">
      <w:r>
        <w:rPr>
          <w:rStyle w:val="Fotnotsreferens"/>
        </w:rPr>
        <w:footnoteRef/>
      </w:r>
      <w:r>
        <w:t xml:space="preserve"> Depending of the compiler and its warning level settings.</w:t>
      </w:r>
    </w:p>
  </w:footnote>
  <w:footnote w:id="13">
    <w:p w14:paraId="3D554D37" w14:textId="77777777" w:rsidR="00620A87" w:rsidRPr="004679D4" w:rsidRDefault="00620A8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620A87" w:rsidRPr="00C03AB7" w:rsidRDefault="00620A8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620A87" w:rsidRPr="000C5114" w:rsidRDefault="00620A8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620A87" w:rsidRPr="002343ED" w:rsidRDefault="00620A8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620A87" w:rsidRDefault="00620A87" w:rsidP="00E80032">
      <w:r>
        <w:rPr>
          <w:rStyle w:val="Fotnotsreferens"/>
        </w:rPr>
        <w:footnoteRef/>
      </w:r>
      <w:r>
        <w:t xml:space="preserve"> However, we have no knowledge about the actual address; it may be 10,000 or anything else.</w:t>
      </w:r>
    </w:p>
  </w:footnote>
  <w:footnote w:id="18">
    <w:p w14:paraId="575EFDCD" w14:textId="77777777" w:rsidR="00620A87" w:rsidRPr="009B0162" w:rsidRDefault="00620A87"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620A87" w:rsidRDefault="00620A8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620A87" w:rsidRDefault="00620A8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620A87" w:rsidRPr="00E554CC" w:rsidRDefault="00620A8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620A87" w:rsidRPr="00391B01" w:rsidRDefault="00620A8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620A87" w:rsidRDefault="00620A8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620A87" w:rsidRDefault="00620A8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620A87" w:rsidRDefault="00620A87" w:rsidP="00E80032">
      <w:r>
        <w:rPr>
          <w:rStyle w:val="Fotnotsreferens"/>
        </w:rPr>
        <w:footnoteRef/>
      </w:r>
      <w:r>
        <w:t xml:space="preserve"> There is no rational explanation, just accept it.</w:t>
      </w:r>
    </w:p>
  </w:footnote>
  <w:footnote w:id="26">
    <w:p w14:paraId="0B9FD0C4" w14:textId="77777777" w:rsidR="00620A87" w:rsidRDefault="00620A8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620A87" w:rsidRPr="00EF01A1" w:rsidRDefault="00620A8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620A87" w:rsidRPr="008655EC" w:rsidRDefault="00620A8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1</TotalTime>
  <Pages>461</Pages>
  <Words>139828</Words>
  <Characters>741091</Characters>
  <Application>Microsoft Office Word</Application>
  <DocSecurity>0</DocSecurity>
  <Lines>6175</Lines>
  <Paragraphs>17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8</cp:revision>
  <cp:lastPrinted>2017-05-07T13:41:00Z</cp:lastPrinted>
  <dcterms:created xsi:type="dcterms:W3CDTF">2020-09-25T11:56:00Z</dcterms:created>
  <dcterms:modified xsi:type="dcterms:W3CDTF">2020-09-29T20:41:00Z</dcterms:modified>
</cp:coreProperties>
</file>